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63B3C" w14:textId="21392DF8" w:rsidR="008142D7" w:rsidRDefault="005A0E22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D50EBC" wp14:editId="144FF0B7">
                <wp:simplePos x="0" y="0"/>
                <wp:positionH relativeFrom="column">
                  <wp:posOffset>2127250</wp:posOffset>
                </wp:positionH>
                <wp:positionV relativeFrom="page">
                  <wp:posOffset>1273738</wp:posOffset>
                </wp:positionV>
                <wp:extent cx="3732530" cy="1247775"/>
                <wp:effectExtent l="0" t="0" r="1270" b="9525"/>
                <wp:wrapNone/>
                <wp:docPr id="1791" name="Text Box 1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253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186F93" w14:textId="77777777" w:rsidR="008142D7" w:rsidRPr="002C4A0F" w:rsidRDefault="008142D7" w:rsidP="008142D7">
                            <w:pPr>
                              <w:pStyle w:val="Heading8"/>
                              <w:tabs>
                                <w:tab w:val="left" w:pos="270"/>
                              </w:tabs>
                              <w:jc w:val="both"/>
                              <w:rPr>
                                <w:b w:val="0"/>
                                <w:i/>
                                <w:iCs/>
                              </w:rPr>
                            </w:pPr>
                            <w:r w:rsidRPr="00CE1604">
                              <w:rPr>
                                <w:b w:val="0"/>
                                <w:i/>
                                <w:iCs/>
                                <w:u w:val="none"/>
                              </w:rPr>
                              <w:tab/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nternationa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C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ivil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A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 xml:space="preserve">viation </w:t>
                            </w:r>
                            <w:r>
                              <w:rPr>
                                <w:b w:val="0"/>
                                <w:i/>
                                <w:iCs/>
                              </w:rPr>
                              <w:t>O</w:t>
                            </w:r>
                            <w:r w:rsidRPr="002C4A0F">
                              <w:rPr>
                                <w:b w:val="0"/>
                                <w:i/>
                                <w:iCs/>
                              </w:rPr>
                              <w:t>rganization</w:t>
                            </w:r>
                          </w:p>
                          <w:p w14:paraId="1C7D1E4A" w14:textId="77777777" w:rsidR="008142D7" w:rsidRPr="002C4A0F" w:rsidRDefault="008142D7" w:rsidP="008142D7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6FFC617" w14:textId="78809000" w:rsidR="008142D7" w:rsidRDefault="005A0E22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Twenty Seven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th M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eeting of the </w:t>
                            </w:r>
                            <w:r w:rsidR="008142D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</w:t>
                            </w:r>
                            <w:r w:rsidR="008142D7"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ommunications/</w:t>
                            </w:r>
                          </w:p>
                          <w:p w14:paraId="4D2BCC37" w14:textId="77777777" w:rsidR="005A0E22" w:rsidRDefault="008142D7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N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avigation and 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Surveillance Sub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-group (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CNS SG</w:t>
                            </w:r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/2</w:t>
                            </w:r>
                            <w:r w:rsidR="005A0E22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7</w:t>
                            </w:r>
                            <w:r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)</w:t>
                            </w:r>
                          </w:p>
                          <w:p w14:paraId="1D5F2597" w14:textId="012A0A34" w:rsidR="008142D7" w:rsidRPr="009B5007" w:rsidRDefault="008142D7" w:rsidP="005A0E22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</w:pPr>
                            <w:proofErr w:type="gramStart"/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>of</w:t>
                            </w:r>
                            <w:proofErr w:type="gramEnd"/>
                            <w:r w:rsidRPr="009B5007">
                              <w:rPr>
                                <w:rFonts w:eastAsia="Batang"/>
                                <w:b/>
                                <w:sz w:val="22"/>
                                <w:szCs w:val="22"/>
                                <w:lang w:eastAsia="ko-KR"/>
                              </w:rPr>
                              <w:t xml:space="preserve"> APANPIRG</w:t>
                            </w:r>
                          </w:p>
                          <w:p w14:paraId="6631E566" w14:textId="77777777" w:rsidR="008142D7" w:rsidRDefault="008142D7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</w:p>
                          <w:p w14:paraId="233A6834" w14:textId="4B621ABE" w:rsidR="008142D7" w:rsidRPr="002C4A0F" w:rsidRDefault="005A0E22" w:rsidP="008142D7">
                            <w:pPr>
                              <w:spacing w:line="240" w:lineRule="exact"/>
                              <w:ind w:left="274"/>
                              <w:jc w:val="both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Bangkok, Thailand</w:t>
                            </w:r>
                            <w:r w:rsidR="008142D7"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,</w:t>
                            </w:r>
                            <w:r w:rsidR="008142D7" w:rsidRPr="002C4A0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8 August</w:t>
                            </w:r>
                            <w:r w:rsidR="0088275D">
                              <w:rPr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01</w:t>
                            </w:r>
                            <w:r w:rsidR="008142D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37D8A">
                              <w:rPr>
                                <w:sz w:val="22"/>
                                <w:szCs w:val="22"/>
                              </w:rPr>
                              <w:t>September</w:t>
                            </w:r>
                            <w:r w:rsidR="008142D7">
                              <w:rPr>
                                <w:sz w:val="22"/>
                                <w:szCs w:val="22"/>
                              </w:rPr>
                              <w:t xml:space="preserve"> 202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D50EBC" id="_x0000_t202" coordsize="21600,21600" o:spt="202" path="m,l,21600r21600,l21600,xe">
                <v:stroke joinstyle="miter"/>
                <v:path gradientshapeok="t" o:connecttype="rect"/>
              </v:shapetype>
              <v:shape id="Text Box 1791" o:spid="_x0000_s1026" type="#_x0000_t202" style="position:absolute;margin-left:167.5pt;margin-top:100.3pt;width:293.9pt;height:9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" stroked="f">
                <v:textbox>
                  <w:txbxContent>
                    <w:p w14:paraId="38186F93" w14:textId="77777777" w:rsidR="008142D7" w:rsidRPr="002C4A0F" w:rsidRDefault="008142D7" w:rsidP="008142D7">
                      <w:pPr>
                        <w:pStyle w:val="Heading8"/>
                        <w:tabs>
                          <w:tab w:val="left" w:pos="270"/>
                        </w:tabs>
                        <w:jc w:val="both"/>
                        <w:rPr>
                          <w:b w:val="0"/>
                          <w:i/>
                          <w:iCs/>
                        </w:rPr>
                      </w:pPr>
                      <w:r w:rsidRPr="00CE1604">
                        <w:rPr>
                          <w:b w:val="0"/>
                          <w:i/>
                          <w:iCs/>
                          <w:u w:val="none"/>
                        </w:rPr>
                        <w:tab/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nternational </w:t>
                      </w:r>
                      <w:r>
                        <w:rPr>
                          <w:b w:val="0"/>
                          <w:i/>
                          <w:iCs/>
                        </w:rPr>
                        <w:t>C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ivil </w:t>
                      </w:r>
                      <w:r>
                        <w:rPr>
                          <w:b w:val="0"/>
                          <w:i/>
                          <w:iCs/>
                        </w:rPr>
                        <w:t>A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 xml:space="preserve">viation </w:t>
                      </w:r>
                      <w:r>
                        <w:rPr>
                          <w:b w:val="0"/>
                          <w:i/>
                          <w:iCs/>
                        </w:rPr>
                        <w:t>O</w:t>
                      </w:r>
                      <w:r w:rsidRPr="002C4A0F">
                        <w:rPr>
                          <w:b w:val="0"/>
                          <w:i/>
                          <w:iCs/>
                        </w:rPr>
                        <w:t>rganization</w:t>
                      </w:r>
                    </w:p>
                    <w:p w14:paraId="1C7D1E4A" w14:textId="77777777" w:rsidR="008142D7" w:rsidRPr="002C4A0F" w:rsidRDefault="008142D7" w:rsidP="008142D7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</w:p>
                    <w:p w14:paraId="06FFC617" w14:textId="78809000" w:rsidR="008142D7" w:rsidRDefault="005A0E22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Twenty Seven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th M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eeting of the </w:t>
                      </w:r>
                      <w:r w:rsidR="008142D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</w:t>
                      </w:r>
                      <w:r w:rsidR="008142D7"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ommunications/</w:t>
                      </w:r>
                    </w:p>
                    <w:p w14:paraId="4D2BCC37" w14:textId="77777777" w:rsidR="005A0E22" w:rsidRDefault="008142D7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N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avigation and 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Surveillance Sub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-group (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CNS SG</w:t>
                      </w:r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/2</w:t>
                      </w:r>
                      <w:r w:rsidR="005A0E22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7</w:t>
                      </w:r>
                      <w:r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)</w:t>
                      </w:r>
                    </w:p>
                    <w:p w14:paraId="1D5F2597" w14:textId="012A0A34" w:rsidR="008142D7" w:rsidRPr="009B5007" w:rsidRDefault="008142D7" w:rsidP="005A0E22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</w:pPr>
                      <w:proofErr w:type="gramStart"/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>of</w:t>
                      </w:r>
                      <w:proofErr w:type="gramEnd"/>
                      <w:r w:rsidRPr="009B5007">
                        <w:rPr>
                          <w:rFonts w:eastAsia="Batang"/>
                          <w:b/>
                          <w:sz w:val="22"/>
                          <w:szCs w:val="22"/>
                          <w:lang w:eastAsia="ko-KR"/>
                        </w:rPr>
                        <w:t xml:space="preserve"> APANPIRG</w:t>
                      </w:r>
                    </w:p>
                    <w:p w14:paraId="6631E566" w14:textId="77777777" w:rsidR="008142D7" w:rsidRDefault="008142D7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</w:p>
                    <w:p w14:paraId="233A6834" w14:textId="4B621ABE" w:rsidR="008142D7" w:rsidRPr="002C4A0F" w:rsidRDefault="005A0E22" w:rsidP="008142D7">
                      <w:pPr>
                        <w:spacing w:line="240" w:lineRule="exact"/>
                        <w:ind w:left="274"/>
                        <w:jc w:val="both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Bangkok, Thailand</w:t>
                      </w:r>
                      <w:r w:rsidR="008142D7"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,</w:t>
                      </w:r>
                      <w:r w:rsidR="008142D7" w:rsidRPr="002C4A0F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28 August</w:t>
                      </w:r>
                      <w:r w:rsidR="0088275D">
                        <w:rPr>
                          <w:sz w:val="22"/>
                          <w:szCs w:val="22"/>
                        </w:rPr>
                        <w:t xml:space="preserve"> – </w:t>
                      </w:r>
                      <w:r>
                        <w:rPr>
                          <w:sz w:val="22"/>
                          <w:szCs w:val="22"/>
                        </w:rPr>
                        <w:t>01</w:t>
                      </w:r>
                      <w:r w:rsidR="008142D7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537D8A">
                        <w:rPr>
                          <w:sz w:val="22"/>
                          <w:szCs w:val="22"/>
                        </w:rPr>
                        <w:t>September</w:t>
                      </w:r>
                      <w:r w:rsidR="008142D7">
                        <w:rPr>
                          <w:sz w:val="22"/>
                          <w:szCs w:val="22"/>
                        </w:rPr>
                        <w:t xml:space="preserve"> 202</w:t>
                      </w:r>
                      <w:r>
                        <w:rPr>
                          <w:sz w:val="22"/>
                          <w:szCs w:val="22"/>
                        </w:rPr>
                        <w:t>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1CC741C" w14:textId="59EAD6A4" w:rsidR="008142D7" w:rsidRDefault="008142D7" w:rsidP="00845E08">
      <w:pPr>
        <w:widowControl w:val="0"/>
        <w:autoSpaceDE w:val="0"/>
        <w:autoSpaceDN w:val="0"/>
        <w:adjustRightInd w:val="0"/>
        <w:rPr>
          <w:rFonts w:eastAsia="SimSun"/>
          <w:b/>
          <w:bCs/>
          <w:sz w:val="22"/>
          <w:szCs w:val="22"/>
          <w:highlight w:val="lightGray"/>
        </w:rPr>
      </w:pPr>
    </w:p>
    <w:p w14:paraId="12BC46D2" w14:textId="1F069D9F" w:rsidR="008142D7" w:rsidRDefault="005A0E22" w:rsidP="008142D7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70528" behindDoc="0" locked="0" layoutInCell="1" allowOverlap="1" wp14:anchorId="33E97C89" wp14:editId="7D685E53">
            <wp:simplePos x="0" y="0"/>
            <wp:positionH relativeFrom="margin">
              <wp:posOffset>101600</wp:posOffset>
            </wp:positionH>
            <wp:positionV relativeFrom="paragraph">
              <wp:posOffset>2468</wp:posOffset>
            </wp:positionV>
            <wp:extent cx="1958340" cy="706120"/>
            <wp:effectExtent l="0" t="0" r="3810" b="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70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F5950B" w14:textId="21ADAE5B" w:rsidR="008142D7" w:rsidRDefault="008142D7" w:rsidP="008142D7">
      <w:pPr>
        <w:rPr>
          <w:sz w:val="22"/>
          <w:szCs w:val="22"/>
        </w:rPr>
      </w:pPr>
    </w:p>
    <w:p w14:paraId="7763AE05" w14:textId="77777777" w:rsidR="008142D7" w:rsidRDefault="008142D7" w:rsidP="008142D7">
      <w:pPr>
        <w:rPr>
          <w:sz w:val="22"/>
          <w:szCs w:val="22"/>
        </w:rPr>
      </w:pPr>
    </w:p>
    <w:p w14:paraId="4617ECA7" w14:textId="77777777" w:rsidR="008142D7" w:rsidRDefault="008142D7" w:rsidP="008142D7">
      <w:pPr>
        <w:jc w:val="center"/>
        <w:rPr>
          <w:b/>
          <w:sz w:val="22"/>
          <w:szCs w:val="22"/>
          <w:u w:val="single"/>
        </w:rPr>
      </w:pPr>
    </w:p>
    <w:p w14:paraId="1EDE9FCE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5DA57335" w14:textId="77777777" w:rsidR="008142D7" w:rsidRDefault="008142D7" w:rsidP="008142D7">
      <w:pPr>
        <w:pBdr>
          <w:bottom w:val="single" w:sz="4" w:space="9" w:color="auto"/>
        </w:pBd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30FA311" w14:textId="77777777" w:rsidR="008142D7" w:rsidRDefault="008142D7" w:rsidP="008142D7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01F37F32" w14:textId="24355E1E" w:rsidR="00845E08" w:rsidRPr="00796D7E" w:rsidRDefault="00845E08" w:rsidP="00845E08">
      <w:pPr>
        <w:widowControl w:val="0"/>
        <w:autoSpaceDE w:val="0"/>
        <w:autoSpaceDN w:val="0"/>
        <w:adjustRightInd w:val="0"/>
        <w:rPr>
          <w:rFonts w:eastAsia="SimSun"/>
          <w:bCs/>
          <w:sz w:val="22"/>
          <w:szCs w:val="22"/>
          <w:highlight w:val="lightGray"/>
        </w:rPr>
      </w:pPr>
      <w:r w:rsidRPr="00796D7E">
        <w:rPr>
          <w:rFonts w:eastAsia="SimSun"/>
          <w:b/>
          <w:bCs/>
          <w:sz w:val="22"/>
          <w:szCs w:val="22"/>
          <w:highlight w:val="lightGray"/>
        </w:rPr>
        <w:t xml:space="preserve">CHOOSE FROM THE FOLLOWING PROVISIONAL AGENDA ITEMS </w:t>
      </w:r>
      <w:r w:rsidRPr="00796D7E">
        <w:rPr>
          <w:rFonts w:eastAsia="SimSun"/>
          <w:bCs/>
          <w:sz w:val="22"/>
          <w:szCs w:val="22"/>
          <w:highlight w:val="lightGray"/>
        </w:rPr>
        <w:t xml:space="preserve">(Working and Information Papers should be limited to discussion on one agenda item, or sub-item): </w:t>
      </w:r>
    </w:p>
    <w:p w14:paraId="431AC634" w14:textId="77777777" w:rsidR="00845E08" w:rsidRDefault="00845E08" w:rsidP="00971F9A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60" w:lineRule="exact"/>
        <w:jc w:val="center"/>
        <w:rPr>
          <w:b/>
          <w:sz w:val="22"/>
          <w:szCs w:val="22"/>
          <w:lang w:val="sv-SE"/>
        </w:rPr>
      </w:pPr>
    </w:p>
    <w:p w14:paraId="1913EE3A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rPr>
          <w:b/>
          <w:sz w:val="22"/>
          <w:szCs w:val="22"/>
          <w:lang w:val="sv-SE"/>
        </w:rPr>
      </w:pPr>
      <w:r w:rsidRPr="009C1513">
        <w:rPr>
          <w:b/>
          <w:sz w:val="22"/>
          <w:szCs w:val="22"/>
          <w:lang w:val="sv-SE"/>
        </w:rPr>
        <w:t>Agenda Item 1:</w:t>
      </w:r>
      <w:r>
        <w:rPr>
          <w:b/>
          <w:sz w:val="22"/>
          <w:szCs w:val="22"/>
          <w:lang w:val="sv-SE"/>
        </w:rPr>
        <w:tab/>
      </w:r>
      <w:r w:rsidRPr="00DE652C">
        <w:rPr>
          <w:sz w:val="22"/>
          <w:szCs w:val="22"/>
          <w:lang w:val="sv-SE"/>
        </w:rPr>
        <w:t>A</w:t>
      </w:r>
      <w:r w:rsidRPr="00CE1604">
        <w:rPr>
          <w:sz w:val="22"/>
          <w:szCs w:val="22"/>
          <w:lang w:val="sv-SE"/>
        </w:rPr>
        <w:t>doption of agenda</w:t>
      </w:r>
      <w:r w:rsidRPr="00DE652C">
        <w:rPr>
          <w:sz w:val="22"/>
          <w:szCs w:val="22"/>
          <w:lang w:val="sv-SE"/>
        </w:rPr>
        <w:t xml:space="preserve"> </w:t>
      </w:r>
      <w:bookmarkStart w:id="0" w:name="_GoBack"/>
      <w:bookmarkEnd w:id="0"/>
    </w:p>
    <w:p w14:paraId="2CA6ED34" w14:textId="77777777" w:rsidR="006F1075" w:rsidRPr="009C1513" w:rsidRDefault="006F1075" w:rsidP="006F1075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ab/>
      </w:r>
    </w:p>
    <w:p w14:paraId="30541F98" w14:textId="77777777" w:rsidR="00896198" w:rsidRPr="001D6B9A" w:rsidRDefault="00896198" w:rsidP="00896198">
      <w:pPr>
        <w:tabs>
          <w:tab w:val="left" w:pos="810"/>
          <w:tab w:val="left" w:pos="2160"/>
          <w:tab w:val="left" w:pos="2700"/>
          <w:tab w:val="left" w:pos="2880"/>
          <w:tab w:val="right" w:leader="dot" w:pos="9000"/>
        </w:tabs>
        <w:spacing w:line="240" w:lineRule="exact"/>
        <w:ind w:left="2142" w:hanging="2127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2:         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Review outcomes of 41</w:t>
      </w:r>
      <w:r w:rsidRPr="001D6B9A">
        <w:rPr>
          <w:sz w:val="22"/>
          <w:szCs w:val="22"/>
          <w:vertAlign w:val="superscript"/>
          <w:lang w:val="en-GB"/>
        </w:rPr>
        <w:t>st</w:t>
      </w:r>
      <w:r w:rsidRPr="001D6B9A">
        <w:rPr>
          <w:sz w:val="22"/>
          <w:szCs w:val="22"/>
          <w:lang w:val="en-GB"/>
        </w:rPr>
        <w:t xml:space="preserve"> Session of ICAO Assembly</w:t>
      </w:r>
      <w:r>
        <w:rPr>
          <w:sz w:val="22"/>
          <w:szCs w:val="22"/>
          <w:lang w:val="en-GB"/>
        </w:rPr>
        <w:t>,</w:t>
      </w:r>
      <w:r w:rsidRPr="001D6B9A">
        <w:rPr>
          <w:sz w:val="22"/>
          <w:szCs w:val="22"/>
          <w:lang w:val="en-GB"/>
        </w:rPr>
        <w:t xml:space="preserve"> APANPIRG, </w:t>
      </w:r>
      <w:r>
        <w:rPr>
          <w:sz w:val="22"/>
          <w:szCs w:val="22"/>
          <w:lang w:val="en-GB" w:eastAsia="zh-CN"/>
        </w:rPr>
        <w:t>APAC ANSP Committee</w:t>
      </w:r>
      <w:r>
        <w:rPr>
          <w:rFonts w:hint="eastAsia"/>
          <w:sz w:val="22"/>
          <w:szCs w:val="22"/>
          <w:lang w:val="en-GB" w:eastAsia="zh-CN"/>
        </w:rPr>
        <w:t>,</w:t>
      </w:r>
      <w:r>
        <w:rPr>
          <w:sz w:val="22"/>
          <w:szCs w:val="22"/>
          <w:lang w:val="en-GB" w:eastAsia="zh-CN"/>
        </w:rPr>
        <w:t xml:space="preserve"> </w:t>
      </w:r>
      <w:r w:rsidRPr="001D6B9A">
        <w:rPr>
          <w:sz w:val="22"/>
          <w:szCs w:val="22"/>
          <w:lang w:val="en-GB" w:eastAsia="zh-CN"/>
        </w:rPr>
        <w:t>ATM Sub-group, MET Sub-group</w:t>
      </w:r>
      <w:r>
        <w:rPr>
          <w:sz w:val="22"/>
          <w:szCs w:val="22"/>
          <w:lang w:val="en-GB" w:eastAsia="zh-CN"/>
        </w:rPr>
        <w:t xml:space="preserve"> </w:t>
      </w:r>
      <w:r w:rsidRPr="001D6B9A">
        <w:rPr>
          <w:sz w:val="22"/>
          <w:szCs w:val="22"/>
          <w:lang w:val="en-GB"/>
        </w:rPr>
        <w:t>and other meetings relevant to CNS Sub-group</w:t>
      </w:r>
      <w:r w:rsidRPr="001D6B9A">
        <w:rPr>
          <w:b/>
          <w:sz w:val="22"/>
          <w:szCs w:val="22"/>
          <w:lang w:val="en-GB"/>
        </w:rPr>
        <w:t xml:space="preserve"> </w:t>
      </w:r>
    </w:p>
    <w:p w14:paraId="264CDE97" w14:textId="77777777" w:rsidR="00896198" w:rsidRPr="001D6B9A" w:rsidRDefault="00896198" w:rsidP="00896198">
      <w:pPr>
        <w:tabs>
          <w:tab w:val="left" w:pos="810"/>
          <w:tab w:val="left" w:pos="2160"/>
          <w:tab w:val="left" w:pos="2700"/>
          <w:tab w:val="left" w:pos="2880"/>
          <w:tab w:val="left" w:pos="306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6E040E8F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3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Aeronautical Fixed Service (AFS)</w:t>
      </w:r>
    </w:p>
    <w:p w14:paraId="2CAF7DA2" w14:textId="77777777" w:rsidR="00896198" w:rsidRPr="001D6B9A" w:rsidRDefault="00896198" w:rsidP="00896198">
      <w:pPr>
        <w:tabs>
          <w:tab w:val="left" w:pos="90"/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63738917" w14:textId="77777777" w:rsidR="00896198" w:rsidRPr="001D6B9A" w:rsidRDefault="00896198" w:rsidP="00896198">
      <w:pPr>
        <w:pStyle w:val="ListParagraph"/>
        <w:numPr>
          <w:ilvl w:val="0"/>
          <w:numId w:val="12"/>
        </w:numPr>
        <w:tabs>
          <w:tab w:val="left" w:pos="2835"/>
        </w:tabs>
        <w:spacing w:line="240" w:lineRule="exact"/>
        <w:ind w:left="2835" w:hanging="675"/>
        <w:jc w:val="both"/>
        <w:rPr>
          <w:rFonts w:eastAsia="SimSun"/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Review Report of the Ten</w:t>
      </w:r>
      <w:r w:rsidRPr="001D6B9A">
        <w:rPr>
          <w:rFonts w:eastAsia="PMingLiU"/>
          <w:sz w:val="22"/>
          <w:szCs w:val="22"/>
          <w:lang w:val="en-GB" w:eastAsia="zh-HK"/>
        </w:rPr>
        <w:t>th</w:t>
      </w:r>
      <w:r w:rsidRPr="001D6B9A">
        <w:rPr>
          <w:sz w:val="22"/>
          <w:szCs w:val="22"/>
          <w:lang w:val="en-GB"/>
        </w:rPr>
        <w:t xml:space="preserve"> Meeting of the Aeronautical Communications Services Implementation Coordination Group (ACSICG/</w:t>
      </w:r>
      <w:r w:rsidRPr="001D6B9A">
        <w:rPr>
          <w:sz w:val="22"/>
          <w:szCs w:val="22"/>
          <w:lang w:val="en-GB" w:eastAsia="zh-CN"/>
        </w:rPr>
        <w:t>10</w:t>
      </w:r>
      <w:r w:rsidRPr="001D6B9A">
        <w:rPr>
          <w:sz w:val="22"/>
          <w:szCs w:val="22"/>
          <w:lang w:val="en-GB"/>
        </w:rPr>
        <w:t>) including:</w:t>
      </w:r>
    </w:p>
    <w:p w14:paraId="625F1E01" w14:textId="77777777" w:rsidR="00896198" w:rsidRPr="001D6B9A" w:rsidRDefault="00896198" w:rsidP="00896198">
      <w:pPr>
        <w:pStyle w:val="ListParagraph"/>
        <w:tabs>
          <w:tab w:val="left" w:pos="2835"/>
        </w:tabs>
        <w:spacing w:line="240" w:lineRule="exact"/>
        <w:ind w:left="2835"/>
        <w:jc w:val="both"/>
        <w:rPr>
          <w:rFonts w:eastAsia="SimSun"/>
          <w:sz w:val="22"/>
          <w:szCs w:val="22"/>
          <w:lang w:val="en-GB"/>
        </w:rPr>
      </w:pPr>
    </w:p>
    <w:p w14:paraId="760F06B8" w14:textId="77777777" w:rsidR="00896198" w:rsidRDefault="00896198" w:rsidP="00896198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 xml:space="preserve">   Report of the Eleventh Meetings of Common </w:t>
      </w:r>
      <w:proofErr w:type="spellStart"/>
      <w:r w:rsidRPr="001D6B9A">
        <w:rPr>
          <w:sz w:val="22"/>
          <w:szCs w:val="22"/>
          <w:lang w:val="en-GB" w:eastAsia="zh-CN"/>
        </w:rPr>
        <w:t>aeRonautical</w:t>
      </w:r>
      <w:proofErr w:type="spellEnd"/>
      <w:r w:rsidRPr="001D6B9A">
        <w:rPr>
          <w:sz w:val="22"/>
          <w:szCs w:val="22"/>
          <w:lang w:val="en-GB" w:eastAsia="zh-CN"/>
        </w:rPr>
        <w:t xml:space="preserve"> VPN Operations Group (CRV OG/11)</w:t>
      </w:r>
    </w:p>
    <w:p w14:paraId="3981B270" w14:textId="77777777" w:rsidR="00896198" w:rsidRPr="001D6B9A" w:rsidRDefault="00896198" w:rsidP="00896198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/>
        <w:jc w:val="both"/>
        <w:rPr>
          <w:sz w:val="22"/>
          <w:szCs w:val="22"/>
          <w:lang w:val="en-GB" w:eastAsia="zh-CN"/>
        </w:rPr>
      </w:pPr>
    </w:p>
    <w:p w14:paraId="3FA73440" w14:textId="77777777" w:rsidR="00896198" w:rsidRDefault="00896198" w:rsidP="00896198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 xml:space="preserve">   Report of CRV Workshop</w:t>
      </w:r>
    </w:p>
    <w:p w14:paraId="0C8C529F" w14:textId="77777777" w:rsidR="00896198" w:rsidRPr="00336907" w:rsidRDefault="00896198" w:rsidP="00896198">
      <w:pPr>
        <w:pStyle w:val="ListParagraph"/>
        <w:rPr>
          <w:sz w:val="22"/>
          <w:szCs w:val="22"/>
          <w:lang w:val="en-GB" w:eastAsia="zh-CN"/>
        </w:rPr>
      </w:pPr>
    </w:p>
    <w:p w14:paraId="7E4A494B" w14:textId="77777777" w:rsidR="00896198" w:rsidRPr="001D6B9A" w:rsidRDefault="00896198" w:rsidP="00896198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 xml:space="preserve">   Report of the first Meeting of CRV OG Ad-hoc Governance Group</w:t>
      </w:r>
    </w:p>
    <w:p w14:paraId="02EAB08B" w14:textId="77777777" w:rsidR="00896198" w:rsidRPr="001D6B9A" w:rsidRDefault="00896198" w:rsidP="00896198">
      <w:pPr>
        <w:pStyle w:val="ListParagraph"/>
        <w:tabs>
          <w:tab w:val="left" w:pos="2835"/>
        </w:tabs>
        <w:spacing w:line="240" w:lineRule="exact"/>
        <w:ind w:left="2835"/>
        <w:jc w:val="both"/>
        <w:rPr>
          <w:sz w:val="22"/>
          <w:szCs w:val="22"/>
          <w:lang w:val="en-GB"/>
        </w:rPr>
      </w:pPr>
    </w:p>
    <w:p w14:paraId="0083865D" w14:textId="77777777" w:rsidR="00896198" w:rsidRPr="001D6B9A" w:rsidRDefault="00896198" w:rsidP="00896198">
      <w:pPr>
        <w:pStyle w:val="ListParagraph"/>
        <w:numPr>
          <w:ilvl w:val="0"/>
          <w:numId w:val="12"/>
        </w:numPr>
        <w:tabs>
          <w:tab w:val="left" w:pos="2835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Other AFS related matters</w:t>
      </w:r>
    </w:p>
    <w:p w14:paraId="50C6444D" w14:textId="77777777" w:rsidR="00896198" w:rsidRPr="001D6B9A" w:rsidRDefault="00896198" w:rsidP="00896198">
      <w:pPr>
        <w:tabs>
          <w:tab w:val="left" w:pos="2835"/>
        </w:tabs>
        <w:rPr>
          <w:b/>
          <w:sz w:val="22"/>
          <w:szCs w:val="22"/>
          <w:lang w:val="en-GB"/>
        </w:rPr>
      </w:pPr>
    </w:p>
    <w:p w14:paraId="61371661" w14:textId="77777777" w:rsidR="00896198" w:rsidRPr="001D6B9A" w:rsidRDefault="00896198" w:rsidP="00896198">
      <w:pPr>
        <w:tabs>
          <w:tab w:val="left" w:pos="2160"/>
        </w:tabs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4:</w:t>
      </w:r>
      <w:r w:rsidRPr="001D6B9A">
        <w:rPr>
          <w:sz w:val="22"/>
          <w:szCs w:val="22"/>
          <w:lang w:val="en-GB"/>
        </w:rPr>
        <w:tab/>
        <w:t xml:space="preserve">Information Management (IM) </w:t>
      </w:r>
    </w:p>
    <w:p w14:paraId="19628139" w14:textId="77777777" w:rsidR="00896198" w:rsidRPr="001D6B9A" w:rsidRDefault="00896198" w:rsidP="00896198">
      <w:pPr>
        <w:tabs>
          <w:tab w:val="left" w:pos="2250"/>
        </w:tabs>
        <w:spacing w:line="240" w:lineRule="exact"/>
        <w:jc w:val="both"/>
        <w:rPr>
          <w:sz w:val="22"/>
          <w:szCs w:val="22"/>
          <w:lang w:val="en-GB"/>
        </w:rPr>
      </w:pPr>
    </w:p>
    <w:p w14:paraId="73043674" w14:textId="77777777" w:rsidR="00896198" w:rsidRPr="001D6B9A" w:rsidRDefault="00896198" w:rsidP="00896198">
      <w:pPr>
        <w:tabs>
          <w:tab w:val="left" w:pos="216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ab/>
        <w:t>4.1</w:t>
      </w:r>
      <w:r w:rsidRPr="001D6B9A">
        <w:rPr>
          <w:sz w:val="22"/>
          <w:szCs w:val="22"/>
          <w:lang w:val="en-GB"/>
        </w:rPr>
        <w:tab/>
        <w:t xml:space="preserve"> Review Report of the </w:t>
      </w:r>
      <w:r w:rsidRPr="001D6B9A">
        <w:rPr>
          <w:rFonts w:eastAsia="PMingLiU"/>
          <w:sz w:val="22"/>
          <w:szCs w:val="22"/>
          <w:lang w:val="en-GB" w:eastAsia="zh-HK"/>
        </w:rPr>
        <w:t>Seventh</w:t>
      </w:r>
      <w:r w:rsidRPr="001D6B9A">
        <w:rPr>
          <w:sz w:val="22"/>
          <w:szCs w:val="22"/>
          <w:lang w:val="en-GB"/>
        </w:rPr>
        <w:t xml:space="preserve"> Meeting of System Wide Information</w:t>
      </w:r>
    </w:p>
    <w:p w14:paraId="03A9FCAD" w14:textId="77777777" w:rsidR="00896198" w:rsidRPr="001D6B9A" w:rsidRDefault="00896198" w:rsidP="00896198">
      <w:pPr>
        <w:tabs>
          <w:tab w:val="left" w:pos="2250"/>
        </w:tabs>
        <w:spacing w:line="240" w:lineRule="exact"/>
        <w:ind w:firstLine="288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 Management Task Force (SWIM TF/</w:t>
      </w:r>
      <w:r w:rsidRPr="001D6B9A">
        <w:rPr>
          <w:sz w:val="22"/>
          <w:szCs w:val="22"/>
          <w:lang w:val="en-GB" w:eastAsia="zh-CN"/>
        </w:rPr>
        <w:t>7</w:t>
      </w:r>
      <w:r w:rsidRPr="001D6B9A">
        <w:rPr>
          <w:sz w:val="22"/>
          <w:szCs w:val="22"/>
          <w:lang w:val="en-GB"/>
        </w:rPr>
        <w:t>)</w:t>
      </w:r>
    </w:p>
    <w:p w14:paraId="2B4F2821" w14:textId="77777777" w:rsidR="00896198" w:rsidRPr="001D6B9A" w:rsidRDefault="00896198" w:rsidP="00896198">
      <w:pPr>
        <w:pStyle w:val="ListParagraph"/>
        <w:spacing w:line="240" w:lineRule="exact"/>
        <w:ind w:left="2160"/>
        <w:jc w:val="both"/>
        <w:rPr>
          <w:rFonts w:eastAsia="PMingLiU"/>
          <w:sz w:val="22"/>
          <w:szCs w:val="22"/>
          <w:lang w:val="en-GB" w:eastAsia="zh-HK"/>
        </w:rPr>
      </w:pPr>
    </w:p>
    <w:p w14:paraId="16C34512" w14:textId="77777777" w:rsidR="00896198" w:rsidRPr="001D6B9A" w:rsidRDefault="00896198" w:rsidP="00896198">
      <w:pPr>
        <w:pStyle w:val="ListParagraph"/>
        <w:spacing w:line="240" w:lineRule="exact"/>
        <w:ind w:left="2160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4.2 </w:t>
      </w:r>
      <w:r w:rsidRPr="001D6B9A">
        <w:rPr>
          <w:sz w:val="22"/>
          <w:szCs w:val="22"/>
          <w:lang w:val="en-GB"/>
        </w:rPr>
        <w:tab/>
        <w:t>Outcomes of SWIM Seminar</w:t>
      </w:r>
    </w:p>
    <w:p w14:paraId="5C3D772A" w14:textId="77777777" w:rsidR="00896198" w:rsidRPr="001D6B9A" w:rsidRDefault="00896198" w:rsidP="00896198">
      <w:pPr>
        <w:pStyle w:val="ListParagraph"/>
        <w:spacing w:line="240" w:lineRule="exact"/>
        <w:ind w:left="2160"/>
        <w:rPr>
          <w:sz w:val="22"/>
          <w:szCs w:val="22"/>
          <w:lang w:val="en-GB"/>
        </w:rPr>
      </w:pPr>
    </w:p>
    <w:p w14:paraId="3D1165DE" w14:textId="77777777" w:rsidR="00896198" w:rsidRPr="001D6B9A" w:rsidDel="0023120A" w:rsidRDefault="00896198" w:rsidP="00896198">
      <w:pPr>
        <w:pStyle w:val="ListParagraph"/>
        <w:spacing w:line="240" w:lineRule="exact"/>
        <w:ind w:left="2160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4.3        </w:t>
      </w:r>
      <w:r w:rsidRPr="001D6B9A" w:rsidDel="0023120A">
        <w:rPr>
          <w:sz w:val="22"/>
          <w:szCs w:val="22"/>
          <w:lang w:val="en-GB"/>
        </w:rPr>
        <w:t xml:space="preserve">Other </w:t>
      </w:r>
      <w:r w:rsidRPr="001D6B9A">
        <w:rPr>
          <w:sz w:val="22"/>
          <w:szCs w:val="22"/>
          <w:lang w:val="en-GB"/>
        </w:rPr>
        <w:t xml:space="preserve">IM </w:t>
      </w:r>
      <w:r w:rsidRPr="001D6B9A" w:rsidDel="0023120A">
        <w:rPr>
          <w:sz w:val="22"/>
          <w:szCs w:val="22"/>
          <w:lang w:val="en-GB"/>
        </w:rPr>
        <w:t xml:space="preserve">related </w:t>
      </w:r>
      <w:r w:rsidRPr="001D6B9A">
        <w:rPr>
          <w:sz w:val="22"/>
          <w:szCs w:val="22"/>
          <w:lang w:val="en-GB"/>
        </w:rPr>
        <w:t>matters</w:t>
      </w:r>
    </w:p>
    <w:p w14:paraId="5F7DC6CB" w14:textId="77777777" w:rsidR="00896198" w:rsidRPr="001D6B9A" w:rsidRDefault="00896198" w:rsidP="00896198">
      <w:pPr>
        <w:spacing w:line="240" w:lineRule="exact"/>
        <w:ind w:left="720"/>
        <w:jc w:val="both"/>
        <w:rPr>
          <w:sz w:val="22"/>
          <w:szCs w:val="22"/>
          <w:lang w:val="en-GB"/>
        </w:rPr>
      </w:pPr>
    </w:p>
    <w:p w14:paraId="77404F15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ind w:left="2127" w:hanging="2127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5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Aeronautical </w:t>
      </w:r>
      <w:r w:rsidRPr="001D6B9A">
        <w:rPr>
          <w:color w:val="000000" w:themeColor="text1"/>
          <w:sz w:val="22"/>
          <w:szCs w:val="22"/>
          <w:lang w:val="en-GB"/>
        </w:rPr>
        <w:t>Mobile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 w:eastAsia="zh-CN"/>
        </w:rPr>
        <w:t>Communications</w:t>
      </w:r>
      <w:r w:rsidRPr="001D6B9A">
        <w:rPr>
          <w:sz w:val="22"/>
          <w:szCs w:val="22"/>
          <w:lang w:val="en-GB"/>
        </w:rPr>
        <w:t xml:space="preserve"> Service </w:t>
      </w:r>
      <w:r w:rsidRPr="001D6B9A">
        <w:rPr>
          <w:sz w:val="22"/>
          <w:szCs w:val="22"/>
          <w:lang w:val="en-GB" w:eastAsia="zh-CN"/>
        </w:rPr>
        <w:t xml:space="preserve">and </w:t>
      </w:r>
      <w:r w:rsidRPr="001D6B9A">
        <w:rPr>
          <w:sz w:val="22"/>
          <w:szCs w:val="22"/>
          <w:lang w:val="en-GB"/>
        </w:rPr>
        <w:t>Aeronautical electromagnetic spectrum utilization</w:t>
      </w:r>
    </w:p>
    <w:p w14:paraId="7926C3B3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60"/>
          <w:tab w:val="left" w:pos="2790"/>
          <w:tab w:val="left" w:pos="3060"/>
          <w:tab w:val="right" w:leader="dot" w:pos="9000"/>
        </w:tabs>
        <w:spacing w:line="240" w:lineRule="exact"/>
        <w:ind w:left="2160"/>
        <w:rPr>
          <w:sz w:val="22"/>
          <w:szCs w:val="22"/>
          <w:lang w:val="en-GB"/>
        </w:rPr>
      </w:pPr>
    </w:p>
    <w:p w14:paraId="5F2E9998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5.1</w:t>
      </w:r>
      <w:r w:rsidRPr="001D6B9A">
        <w:rPr>
          <w:sz w:val="22"/>
          <w:szCs w:val="22"/>
          <w:lang w:val="en-GB" w:eastAsia="zh-CN"/>
        </w:rPr>
        <w:tab/>
        <w:t>Review Report of the WRC-23 Workshop/RPG Meeting for WRC-2023</w:t>
      </w:r>
    </w:p>
    <w:p w14:paraId="19C747E5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</w:p>
    <w:p w14:paraId="0D1DD058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35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5.2      Review Report of the Seventh Meeting of Spectrum Review Working Group (SRWG/7)</w:t>
      </w:r>
    </w:p>
    <w:p w14:paraId="4BCE83A1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</w:p>
    <w:p w14:paraId="4C9C9227" w14:textId="77777777" w:rsidR="00896198" w:rsidRDefault="00896198" w:rsidP="00896198">
      <w:pPr>
        <w:tabs>
          <w:tab w:val="left" w:pos="720"/>
          <w:tab w:val="left" w:pos="810"/>
          <w:tab w:val="left" w:pos="1440"/>
          <w:tab w:val="left" w:pos="2430"/>
          <w:tab w:val="left" w:pos="2790"/>
          <w:tab w:val="right" w:leader="dot" w:pos="9000"/>
        </w:tabs>
        <w:spacing w:line="240" w:lineRule="exact"/>
        <w:ind w:left="216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5.3</w:t>
      </w:r>
      <w:r w:rsidRPr="001D6B9A">
        <w:rPr>
          <w:sz w:val="22"/>
          <w:szCs w:val="22"/>
          <w:lang w:val="en-GB"/>
        </w:rPr>
        <w:tab/>
        <w:t>Update on status of datalink applications and VHF capability sharing</w:t>
      </w:r>
    </w:p>
    <w:p w14:paraId="2D9FB3C4" w14:textId="77777777" w:rsidR="00896198" w:rsidRDefault="00896198" w:rsidP="00896198">
      <w:pPr>
        <w:tabs>
          <w:tab w:val="left" w:pos="720"/>
          <w:tab w:val="left" w:pos="810"/>
          <w:tab w:val="left" w:pos="1440"/>
          <w:tab w:val="left" w:pos="2430"/>
          <w:tab w:val="left" w:pos="2880"/>
          <w:tab w:val="left" w:pos="3060"/>
          <w:tab w:val="right" w:leader="dot" w:pos="9000"/>
        </w:tabs>
        <w:spacing w:line="240" w:lineRule="exact"/>
        <w:ind w:left="2160" w:firstLine="630"/>
        <w:jc w:val="both"/>
        <w:rPr>
          <w:sz w:val="22"/>
          <w:szCs w:val="22"/>
          <w:lang w:val="en-GB"/>
        </w:rPr>
      </w:pPr>
      <w:proofErr w:type="gramStart"/>
      <w:r w:rsidRPr="001D6B9A">
        <w:rPr>
          <w:sz w:val="22"/>
          <w:szCs w:val="22"/>
          <w:lang w:val="en-GB"/>
        </w:rPr>
        <w:t>by</w:t>
      </w:r>
      <w:proofErr w:type="gramEnd"/>
      <w:r w:rsidRPr="001D6B9A">
        <w:rPr>
          <w:sz w:val="22"/>
          <w:szCs w:val="22"/>
          <w:lang w:val="en-GB"/>
        </w:rPr>
        <w:t xml:space="preserve"> States</w:t>
      </w:r>
    </w:p>
    <w:p w14:paraId="62C0389F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jc w:val="both"/>
        <w:rPr>
          <w:sz w:val="22"/>
          <w:szCs w:val="22"/>
          <w:lang w:val="en-GB" w:eastAsia="zh-CN"/>
        </w:rPr>
      </w:pPr>
    </w:p>
    <w:p w14:paraId="0349247A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lastRenderedPageBreak/>
        <w:t>5.4   O</w:t>
      </w:r>
      <w:r w:rsidRPr="001D6B9A">
        <w:rPr>
          <w:sz w:val="22"/>
          <w:szCs w:val="22"/>
          <w:lang w:val="en-GB"/>
        </w:rPr>
        <w:t xml:space="preserve">ther issues </w:t>
      </w:r>
      <w:r w:rsidRPr="001D6B9A">
        <w:rPr>
          <w:sz w:val="22"/>
          <w:szCs w:val="22"/>
          <w:lang w:val="en-GB" w:eastAsia="zh-CN"/>
        </w:rPr>
        <w:t>related to a</w:t>
      </w:r>
      <w:r w:rsidRPr="001D6B9A">
        <w:rPr>
          <w:sz w:val="22"/>
          <w:szCs w:val="22"/>
          <w:lang w:val="en-GB"/>
        </w:rPr>
        <w:t xml:space="preserve">eronautical </w:t>
      </w:r>
      <w:r w:rsidRPr="001D6B9A">
        <w:rPr>
          <w:sz w:val="22"/>
          <w:szCs w:val="22"/>
          <w:lang w:val="en-GB" w:eastAsia="zh-CN"/>
        </w:rPr>
        <w:t>communications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 w:eastAsia="zh-CN"/>
        </w:rPr>
        <w:t>s</w:t>
      </w:r>
      <w:r w:rsidRPr="001D6B9A">
        <w:rPr>
          <w:sz w:val="22"/>
          <w:szCs w:val="22"/>
          <w:lang w:val="en-GB"/>
        </w:rPr>
        <w:t xml:space="preserve">ervice </w:t>
      </w:r>
      <w:r w:rsidRPr="001D6B9A">
        <w:rPr>
          <w:sz w:val="22"/>
          <w:szCs w:val="22"/>
          <w:lang w:val="en-GB" w:eastAsia="zh-CN"/>
        </w:rPr>
        <w:t xml:space="preserve">and </w:t>
      </w:r>
      <w:r w:rsidRPr="001D6B9A">
        <w:rPr>
          <w:sz w:val="22"/>
          <w:szCs w:val="22"/>
          <w:lang w:val="en-GB"/>
        </w:rPr>
        <w:t>aeronautical radio spectrum management, especially on 5G implementation and potential impacts to aircraft radio altimeters</w:t>
      </w:r>
    </w:p>
    <w:p w14:paraId="28090156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en-GB"/>
        </w:rPr>
      </w:pPr>
    </w:p>
    <w:p w14:paraId="7C850FBD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6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Navigation</w:t>
      </w:r>
    </w:p>
    <w:p w14:paraId="17B9D227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4EBFEBD2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835"/>
        </w:tabs>
        <w:spacing w:line="240" w:lineRule="exact"/>
        <w:ind w:firstLine="216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/>
        </w:rPr>
        <w:t>6.1</w:t>
      </w:r>
      <w:r w:rsidRPr="001D6B9A">
        <w:rPr>
          <w:sz w:val="22"/>
          <w:szCs w:val="22"/>
          <w:lang w:val="en-GB"/>
        </w:rPr>
        <w:tab/>
        <w:t xml:space="preserve">Review Report of </w:t>
      </w:r>
      <w:r w:rsidRPr="001D6B9A">
        <w:rPr>
          <w:rFonts w:eastAsia="PMingLiU"/>
          <w:sz w:val="22"/>
          <w:szCs w:val="22"/>
          <w:lang w:val="en-GB" w:eastAsia="zh-HK"/>
        </w:rPr>
        <w:t xml:space="preserve">the Tenth Meeting of Performance based Navigation </w:t>
      </w:r>
    </w:p>
    <w:p w14:paraId="33C6C655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ab/>
        <w:t>Implementation</w:t>
      </w:r>
      <w:r w:rsidRPr="001D6B9A">
        <w:rPr>
          <w:rFonts w:eastAsia="PMingLiU"/>
          <w:sz w:val="22"/>
          <w:szCs w:val="22"/>
          <w:lang w:val="en-GB" w:eastAsia="zh-HK"/>
        </w:rPr>
        <w:t xml:space="preserve"> Coordination Group (</w:t>
      </w:r>
      <w:r w:rsidRPr="001D6B9A">
        <w:rPr>
          <w:sz w:val="22"/>
          <w:szCs w:val="22"/>
          <w:lang w:val="en-GB"/>
        </w:rPr>
        <w:t>PBNICG/</w:t>
      </w:r>
      <w:r w:rsidRPr="001D6B9A">
        <w:rPr>
          <w:sz w:val="22"/>
          <w:szCs w:val="22"/>
          <w:lang w:val="en-GB" w:eastAsia="zh-CN"/>
        </w:rPr>
        <w:t>10)</w:t>
      </w:r>
      <w:r w:rsidRPr="001D6B9A">
        <w:rPr>
          <w:sz w:val="22"/>
          <w:szCs w:val="22"/>
          <w:lang w:val="en-GB"/>
        </w:rPr>
        <w:t xml:space="preserve"> </w:t>
      </w:r>
    </w:p>
    <w:p w14:paraId="6BB38C0F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520"/>
          <w:tab w:val="left" w:pos="2835"/>
        </w:tabs>
        <w:spacing w:line="240" w:lineRule="exact"/>
        <w:ind w:left="3060" w:firstLine="2160"/>
        <w:jc w:val="both"/>
        <w:rPr>
          <w:sz w:val="22"/>
          <w:szCs w:val="22"/>
          <w:lang w:val="en-GB"/>
        </w:rPr>
      </w:pPr>
    </w:p>
    <w:p w14:paraId="62110BD7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6.2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sz w:val="22"/>
          <w:szCs w:val="22"/>
          <w:lang w:val="en-GB"/>
        </w:rPr>
        <w:t>Review</w:t>
      </w:r>
      <w:r w:rsidRPr="001D6B9A">
        <w:rPr>
          <w:sz w:val="22"/>
          <w:szCs w:val="22"/>
          <w:lang w:val="en-GB" w:eastAsia="zh-CN"/>
        </w:rPr>
        <w:t xml:space="preserve"> </w:t>
      </w:r>
      <w:r w:rsidRPr="001D6B9A">
        <w:rPr>
          <w:rFonts w:eastAsia="PMingLiU"/>
          <w:sz w:val="22"/>
          <w:szCs w:val="22"/>
          <w:lang w:val="en-GB" w:eastAsia="zh-HK"/>
        </w:rPr>
        <w:t xml:space="preserve">Report of the Fifth Meeting of </w:t>
      </w:r>
      <w:r w:rsidRPr="001D6B9A">
        <w:rPr>
          <w:sz w:val="22"/>
          <w:szCs w:val="22"/>
          <w:lang w:val="en-GB" w:eastAsia="zh-CN"/>
        </w:rPr>
        <w:t xml:space="preserve">GBAS/SBAS Implementation </w:t>
      </w:r>
      <w:r w:rsidRPr="001D6B9A">
        <w:rPr>
          <w:rFonts w:eastAsia="PMingLiU"/>
          <w:sz w:val="22"/>
          <w:szCs w:val="22"/>
          <w:lang w:val="en-GB" w:eastAsia="zh-HK"/>
        </w:rPr>
        <w:t>Task Force (GBAS/SBAS ITF/5)</w:t>
      </w:r>
      <w:r w:rsidRPr="001D6B9A">
        <w:rPr>
          <w:sz w:val="22"/>
          <w:szCs w:val="22"/>
          <w:lang w:val="en-GB" w:eastAsia="zh-CN"/>
        </w:rPr>
        <w:t xml:space="preserve"> </w:t>
      </w:r>
    </w:p>
    <w:p w14:paraId="430022A1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520"/>
          <w:tab w:val="num" w:pos="2880"/>
          <w:tab w:val="right" w:leader="dot" w:pos="9000"/>
        </w:tabs>
        <w:spacing w:line="240" w:lineRule="exact"/>
        <w:ind w:firstLine="2700"/>
        <w:jc w:val="both"/>
        <w:rPr>
          <w:sz w:val="22"/>
          <w:szCs w:val="22"/>
          <w:lang w:val="en-GB" w:eastAsia="zh-CN"/>
        </w:rPr>
      </w:pPr>
    </w:p>
    <w:p w14:paraId="773D4710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trike/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6.3</w:t>
      </w:r>
      <w:r w:rsidRPr="001D6B9A">
        <w:rPr>
          <w:sz w:val="22"/>
          <w:szCs w:val="22"/>
          <w:lang w:val="en-GB" w:eastAsia="zh-CN"/>
        </w:rPr>
        <w:tab/>
        <w:t>Review Revised Navigation Strategy for the APAC Region</w:t>
      </w:r>
    </w:p>
    <w:p w14:paraId="04DC2315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</w:p>
    <w:p w14:paraId="0C3A9042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27"/>
          <w:tab w:val="left" w:pos="2880"/>
          <w:tab w:val="left" w:pos="3060"/>
          <w:tab w:val="right" w:leader="dot" w:pos="9000"/>
        </w:tabs>
        <w:spacing w:line="240" w:lineRule="exact"/>
        <w:ind w:left="2835" w:hanging="675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6.4</w:t>
      </w:r>
      <w:r w:rsidRPr="001D6B9A">
        <w:rPr>
          <w:sz w:val="22"/>
          <w:szCs w:val="22"/>
          <w:lang w:val="en-GB"/>
        </w:rPr>
        <w:tab/>
        <w:t>Other navigation related matters</w:t>
      </w:r>
    </w:p>
    <w:p w14:paraId="3DBCED39" w14:textId="77777777" w:rsidR="00896198" w:rsidRPr="001D6B9A" w:rsidRDefault="00896198" w:rsidP="00896198">
      <w:pPr>
        <w:pStyle w:val="ListParagraph"/>
        <w:spacing w:line="240" w:lineRule="exact"/>
        <w:rPr>
          <w:sz w:val="22"/>
          <w:szCs w:val="22"/>
          <w:lang w:val="en-GB"/>
        </w:rPr>
      </w:pPr>
    </w:p>
    <w:p w14:paraId="13E574DB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7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Surveillance</w:t>
      </w:r>
    </w:p>
    <w:p w14:paraId="64C0C488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5240807A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7.1</w:t>
      </w:r>
      <w:r w:rsidRPr="001D6B9A">
        <w:rPr>
          <w:sz w:val="22"/>
          <w:szCs w:val="22"/>
          <w:lang w:val="en-GB"/>
        </w:rPr>
        <w:tab/>
        <w:t xml:space="preserve">Review Report of </w:t>
      </w:r>
      <w:r w:rsidRPr="001D6B9A">
        <w:rPr>
          <w:rFonts w:eastAsia="PMingLiU"/>
          <w:sz w:val="22"/>
          <w:szCs w:val="22"/>
          <w:lang w:val="en-GB" w:eastAsia="zh-HK"/>
        </w:rPr>
        <w:t>Eighth</w:t>
      </w:r>
      <w:r w:rsidRPr="001D6B9A">
        <w:rPr>
          <w:sz w:val="22"/>
          <w:szCs w:val="22"/>
          <w:lang w:val="en-GB" w:eastAsia="zh-CN"/>
        </w:rPr>
        <w:t xml:space="preserve"> </w:t>
      </w:r>
      <w:r w:rsidRPr="001D6B9A">
        <w:rPr>
          <w:sz w:val="22"/>
          <w:szCs w:val="22"/>
          <w:lang w:val="en-GB"/>
        </w:rPr>
        <w:t xml:space="preserve">Meeting of the Surveillance Implementation Coordination Group (SURICG/8), including: </w:t>
      </w:r>
    </w:p>
    <w:p w14:paraId="0F8DB7D1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/>
        <w:jc w:val="both"/>
        <w:rPr>
          <w:sz w:val="22"/>
          <w:szCs w:val="22"/>
          <w:lang w:val="en-GB"/>
        </w:rPr>
      </w:pPr>
    </w:p>
    <w:p w14:paraId="4AD18B31" w14:textId="77777777" w:rsidR="00896198" w:rsidRPr="001D6B9A" w:rsidRDefault="00896198" w:rsidP="00896198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50" w:hanging="27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   </w:t>
      </w:r>
      <w:r w:rsidRPr="001D6B9A">
        <w:rPr>
          <w:sz w:val="22"/>
          <w:szCs w:val="22"/>
          <w:lang w:val="en-GB" w:eastAsia="zh-CN"/>
        </w:rPr>
        <w:t>Report</w:t>
      </w:r>
      <w:r w:rsidRPr="001D6B9A">
        <w:rPr>
          <w:sz w:val="22"/>
          <w:szCs w:val="22"/>
          <w:lang w:val="en-GB"/>
        </w:rPr>
        <w:t xml:space="preserve"> of the </w:t>
      </w:r>
      <w:r w:rsidRPr="001D6B9A">
        <w:rPr>
          <w:rFonts w:eastAsia="PMingLiU"/>
          <w:sz w:val="22"/>
          <w:szCs w:val="22"/>
          <w:lang w:val="en-GB" w:eastAsia="zh-HK"/>
        </w:rPr>
        <w:t>Sixth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 w:eastAsia="zh-CN"/>
        </w:rPr>
        <w:t xml:space="preserve">Meeting of </w:t>
      </w:r>
      <w:r w:rsidRPr="001D6B9A">
        <w:rPr>
          <w:color w:val="292E2D"/>
          <w:sz w:val="22"/>
          <w:szCs w:val="22"/>
          <w:lang w:val="en-GB"/>
        </w:rPr>
        <w:t>Mode</w:t>
      </w:r>
      <w:r w:rsidRPr="001D6B9A">
        <w:rPr>
          <w:color w:val="292E2D"/>
          <w:sz w:val="22"/>
          <w:szCs w:val="22"/>
          <w:lang w:val="en-GB" w:eastAsia="zh-CN"/>
        </w:rPr>
        <w:t xml:space="preserve"> </w:t>
      </w:r>
      <w:r w:rsidRPr="001D6B9A">
        <w:rPr>
          <w:color w:val="292E2D"/>
          <w:sz w:val="22"/>
          <w:szCs w:val="22"/>
          <w:lang w:val="en-GB"/>
        </w:rPr>
        <w:t>S Downlinked Aircraft Parameters</w:t>
      </w:r>
      <w:r w:rsidRPr="001D6B9A">
        <w:rPr>
          <w:color w:val="292E2D"/>
          <w:sz w:val="22"/>
          <w:szCs w:val="22"/>
          <w:lang w:val="en-GB" w:eastAsia="zh-CN"/>
        </w:rPr>
        <w:t xml:space="preserve"> </w:t>
      </w:r>
      <w:r w:rsidRPr="001D6B9A">
        <w:rPr>
          <w:sz w:val="22"/>
          <w:szCs w:val="22"/>
          <w:lang w:val="en-GB"/>
        </w:rPr>
        <w:t xml:space="preserve">Working Group </w:t>
      </w:r>
      <w:r w:rsidRPr="001D6B9A">
        <w:rPr>
          <w:sz w:val="22"/>
          <w:szCs w:val="22"/>
          <w:lang w:val="en-GB" w:eastAsia="zh-CN"/>
        </w:rPr>
        <w:t xml:space="preserve">(Mode S and </w:t>
      </w:r>
      <w:r w:rsidRPr="001D6B9A">
        <w:rPr>
          <w:sz w:val="22"/>
          <w:szCs w:val="22"/>
          <w:lang w:val="en-GB"/>
        </w:rPr>
        <w:t>DAPs</w:t>
      </w:r>
      <w:r w:rsidRPr="001D6B9A">
        <w:rPr>
          <w:sz w:val="22"/>
          <w:szCs w:val="22"/>
          <w:lang w:val="en-GB" w:eastAsia="zh-CN"/>
        </w:rPr>
        <w:t xml:space="preserve"> WG/6) </w:t>
      </w:r>
    </w:p>
    <w:p w14:paraId="63D5AE77" w14:textId="77777777" w:rsidR="00896198" w:rsidRPr="001D6B9A" w:rsidRDefault="00896198" w:rsidP="00896198">
      <w:pPr>
        <w:pStyle w:val="ListParagraph"/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19"/>
        <w:jc w:val="both"/>
        <w:rPr>
          <w:sz w:val="22"/>
          <w:szCs w:val="22"/>
          <w:lang w:val="en-GB"/>
        </w:rPr>
      </w:pPr>
    </w:p>
    <w:p w14:paraId="1792F901" w14:textId="77777777" w:rsidR="00896198" w:rsidRPr="001D6B9A" w:rsidRDefault="00896198" w:rsidP="00896198">
      <w:pPr>
        <w:pStyle w:val="ListParagraph"/>
        <w:numPr>
          <w:ilvl w:val="0"/>
          <w:numId w:val="11"/>
        </w:numPr>
        <w:tabs>
          <w:tab w:val="left" w:pos="720"/>
          <w:tab w:val="left" w:pos="810"/>
          <w:tab w:val="left" w:pos="1440"/>
          <w:tab w:val="left" w:pos="2977"/>
          <w:tab w:val="right" w:leader="dot" w:pos="9000"/>
        </w:tabs>
        <w:spacing w:line="240" w:lineRule="exact"/>
        <w:ind w:left="3119" w:hanging="239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 w:eastAsia="zh-CN"/>
        </w:rPr>
        <w:tab/>
      </w:r>
      <w:r w:rsidRPr="001D6B9A">
        <w:rPr>
          <w:sz w:val="22"/>
          <w:szCs w:val="22"/>
          <w:lang w:val="en-GB"/>
        </w:rPr>
        <w:t>Report of the Third Meeting of the Surveillance Study Group (SURSG/3)</w:t>
      </w:r>
    </w:p>
    <w:p w14:paraId="7C6752CF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</w:p>
    <w:p w14:paraId="22E0B8ED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>7.2</w:t>
      </w:r>
      <w:r w:rsidRPr="001D6B9A">
        <w:rPr>
          <w:sz w:val="22"/>
          <w:szCs w:val="22"/>
          <w:lang w:val="en-GB"/>
        </w:rPr>
        <w:tab/>
        <w:t>Other surveillance related matters</w:t>
      </w:r>
    </w:p>
    <w:p w14:paraId="22231AF7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520"/>
          <w:tab w:val="num" w:pos="306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</w:p>
    <w:p w14:paraId="37CE386B" w14:textId="77777777" w:rsidR="00896198" w:rsidRPr="001D6B9A" w:rsidRDefault="00896198" w:rsidP="00896198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 w:rsidRPr="001D6B9A">
        <w:rPr>
          <w:b/>
          <w:sz w:val="22"/>
          <w:szCs w:val="22"/>
          <w:lang w:val="en-GB" w:eastAsia="zh-CN"/>
        </w:rPr>
        <w:t>8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Automation</w:t>
      </w:r>
    </w:p>
    <w:p w14:paraId="7D572DAB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</w:p>
    <w:p w14:paraId="1480004B" w14:textId="77777777" w:rsidR="00896198" w:rsidRPr="001D6B9A" w:rsidRDefault="00896198" w:rsidP="00896198">
      <w:pPr>
        <w:tabs>
          <w:tab w:val="left" w:pos="720"/>
          <w:tab w:val="left" w:pos="810"/>
          <w:tab w:val="left" w:pos="1440"/>
          <w:tab w:val="left" w:pos="288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  <w:r w:rsidRPr="001D6B9A">
        <w:rPr>
          <w:sz w:val="22"/>
          <w:szCs w:val="22"/>
          <w:lang w:val="en-GB" w:eastAsia="zh-CN"/>
        </w:rPr>
        <w:t>8</w:t>
      </w:r>
      <w:r w:rsidRPr="001D6B9A">
        <w:rPr>
          <w:sz w:val="22"/>
          <w:szCs w:val="22"/>
          <w:lang w:val="en-GB"/>
        </w:rPr>
        <w:t>.</w:t>
      </w:r>
      <w:r w:rsidRPr="001D6B9A">
        <w:rPr>
          <w:sz w:val="22"/>
          <w:szCs w:val="22"/>
          <w:lang w:val="en-GB" w:eastAsia="zh-CN"/>
        </w:rPr>
        <w:t>1</w:t>
      </w:r>
      <w:r w:rsidRPr="001D6B9A">
        <w:rPr>
          <w:rFonts w:eastAsia="PMingLiU"/>
          <w:lang w:val="en-GB" w:eastAsia="zh-HK"/>
        </w:rPr>
        <w:tab/>
      </w:r>
      <w:r w:rsidRPr="001D6B9A">
        <w:rPr>
          <w:sz w:val="22"/>
          <w:szCs w:val="22"/>
          <w:lang w:val="en-GB" w:eastAsia="zh-CN"/>
        </w:rPr>
        <w:t>Review Report</w:t>
      </w:r>
      <w:r w:rsidRPr="001D6B9A">
        <w:rPr>
          <w:rFonts w:eastAsia="PMingLiU"/>
          <w:sz w:val="22"/>
          <w:szCs w:val="22"/>
          <w:lang w:val="en-GB" w:eastAsia="zh-HK"/>
        </w:rPr>
        <w:t xml:space="preserve"> of the Fourth Meeting of </w:t>
      </w:r>
      <w:r w:rsidRPr="001D6B9A">
        <w:rPr>
          <w:sz w:val="22"/>
          <w:szCs w:val="22"/>
          <w:lang w:val="en-GB" w:eastAsia="zh-CN"/>
        </w:rPr>
        <w:t xml:space="preserve">ATM Automation Systems </w:t>
      </w:r>
      <w:r w:rsidRPr="001D6B9A">
        <w:rPr>
          <w:rFonts w:eastAsia="PMingLiU"/>
          <w:sz w:val="22"/>
          <w:szCs w:val="22"/>
          <w:lang w:val="en-GB" w:eastAsia="zh-HK"/>
        </w:rPr>
        <w:t>Task Force</w:t>
      </w:r>
      <w:r w:rsidRPr="001D6B9A">
        <w:rPr>
          <w:sz w:val="22"/>
          <w:szCs w:val="22"/>
          <w:lang w:val="en-GB" w:eastAsia="zh-CN"/>
        </w:rPr>
        <w:t xml:space="preserve"> (ATMAS TF/4) </w:t>
      </w:r>
    </w:p>
    <w:p w14:paraId="0D980ACD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napToGrid w:val="0"/>
          <w:sz w:val="22"/>
          <w:szCs w:val="22"/>
          <w:lang w:val="en-GB" w:eastAsia="zh-HK"/>
        </w:rPr>
      </w:pPr>
    </w:p>
    <w:p w14:paraId="1CE30DE0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 w:eastAsia="zh-CN"/>
        </w:rPr>
        <w:t>8.2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rFonts w:eastAsia="PMingLiU"/>
          <w:sz w:val="22"/>
          <w:szCs w:val="22"/>
          <w:lang w:val="en-GB" w:eastAsia="zh-HK"/>
        </w:rPr>
        <w:tab/>
        <w:t>Other automation related matters</w:t>
      </w:r>
    </w:p>
    <w:p w14:paraId="4D981514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val="en-GB" w:eastAsia="zh-HK"/>
        </w:rPr>
      </w:pPr>
    </w:p>
    <w:p w14:paraId="5E6D7DC6" w14:textId="77777777" w:rsidR="00896198" w:rsidRPr="001D6B9A" w:rsidRDefault="00896198" w:rsidP="00896198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ind w:left="2520" w:hanging="2520"/>
        <w:jc w:val="both"/>
        <w:rPr>
          <w:b/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 w:rsidRPr="001D6B9A">
        <w:rPr>
          <w:b/>
          <w:sz w:val="22"/>
          <w:szCs w:val="22"/>
          <w:lang w:val="en-GB" w:eastAsia="zh-CN"/>
        </w:rPr>
        <w:t>9</w:t>
      </w:r>
      <w:r w:rsidRPr="001D6B9A">
        <w:rPr>
          <w:b/>
          <w:sz w:val="22"/>
          <w:szCs w:val="22"/>
          <w:lang w:val="en-GB"/>
        </w:rPr>
        <w:t>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Regional implementation review and updates</w:t>
      </w:r>
    </w:p>
    <w:p w14:paraId="297F0925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 w:eastAsia="zh-CN"/>
        </w:rPr>
      </w:pPr>
    </w:p>
    <w:p w14:paraId="098E9FB8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 w:eastAsia="zh-CN"/>
        </w:rPr>
        <w:t>9</w:t>
      </w:r>
      <w:r w:rsidRPr="001D6B9A">
        <w:rPr>
          <w:sz w:val="22"/>
          <w:szCs w:val="22"/>
          <w:lang w:val="en-GB"/>
        </w:rPr>
        <w:t>.</w:t>
      </w:r>
      <w:r w:rsidRPr="001D6B9A">
        <w:rPr>
          <w:sz w:val="22"/>
          <w:szCs w:val="22"/>
          <w:lang w:val="en-GB" w:eastAsia="zh-CN"/>
        </w:rPr>
        <w:t>1</w:t>
      </w:r>
      <w:r w:rsidRPr="001D6B9A">
        <w:rPr>
          <w:sz w:val="22"/>
          <w:szCs w:val="22"/>
          <w:lang w:val="en-GB"/>
        </w:rPr>
        <w:t xml:space="preserve"> </w:t>
      </w:r>
      <w:r w:rsidRPr="001D6B9A">
        <w:rPr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ab/>
      </w:r>
      <w:r w:rsidRPr="001D6B9A">
        <w:rPr>
          <w:rFonts w:eastAsia="PMingLiU"/>
          <w:lang w:val="en-GB" w:eastAsia="zh-HK"/>
        </w:rPr>
        <w:tab/>
      </w:r>
      <w:r w:rsidRPr="001D6B9A">
        <w:rPr>
          <w:sz w:val="22"/>
          <w:szCs w:val="22"/>
          <w:lang w:val="en-GB"/>
        </w:rPr>
        <w:t xml:space="preserve">Seamless ANS Reporting Process including the ASBU regional performance dashboard/implementation plan </w:t>
      </w:r>
    </w:p>
    <w:p w14:paraId="3F921010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sz w:val="22"/>
          <w:szCs w:val="22"/>
          <w:lang w:val="en-GB"/>
        </w:rPr>
      </w:pPr>
    </w:p>
    <w:p w14:paraId="617F14D2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/>
        </w:rPr>
        <w:t xml:space="preserve">9.2        </w:t>
      </w:r>
      <w:r w:rsidRPr="001D6B9A">
        <w:rPr>
          <w:rFonts w:eastAsia="PMingLiU"/>
          <w:sz w:val="22"/>
          <w:szCs w:val="22"/>
          <w:lang w:val="en-GB" w:eastAsia="zh-HK"/>
        </w:rPr>
        <w:t>National ANP and elements related to CNS</w:t>
      </w:r>
    </w:p>
    <w:p w14:paraId="634EA26A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</w:p>
    <w:p w14:paraId="5AB9AC73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 w:eastAsia="zh-CN"/>
        </w:rPr>
        <w:t>9.3</w:t>
      </w:r>
      <w:r w:rsidRPr="001D6B9A">
        <w:rPr>
          <w:sz w:val="22"/>
          <w:szCs w:val="22"/>
          <w:lang w:val="en-GB" w:eastAsia="zh-CN"/>
        </w:rPr>
        <w:tab/>
      </w:r>
      <w:r w:rsidRPr="001D6B9A">
        <w:rPr>
          <w:rFonts w:eastAsia="PMingLiU"/>
          <w:sz w:val="22"/>
          <w:szCs w:val="22"/>
          <w:lang w:val="en-GB" w:eastAsia="zh-HK"/>
        </w:rPr>
        <w:tab/>
        <w:t>Beijing Declaration impleme</w:t>
      </w:r>
      <w:r>
        <w:rPr>
          <w:rFonts w:eastAsia="PMingLiU"/>
          <w:sz w:val="22"/>
          <w:szCs w:val="22"/>
          <w:lang w:val="en-GB" w:eastAsia="zh-HK"/>
        </w:rPr>
        <w:t>n</w:t>
      </w:r>
      <w:r w:rsidRPr="001D6B9A">
        <w:rPr>
          <w:rFonts w:eastAsia="PMingLiU"/>
          <w:sz w:val="22"/>
          <w:szCs w:val="22"/>
          <w:lang w:val="en-GB" w:eastAsia="zh-HK"/>
        </w:rPr>
        <w:t>tation related to CNS</w:t>
      </w:r>
    </w:p>
    <w:p w14:paraId="20199FDB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880" w:hanging="720"/>
        <w:jc w:val="both"/>
        <w:rPr>
          <w:rFonts w:eastAsia="PMingLiU"/>
          <w:lang w:val="en-GB" w:eastAsia="zh-HK"/>
        </w:rPr>
      </w:pPr>
    </w:p>
    <w:p w14:paraId="12165380" w14:textId="77777777" w:rsidR="00896198" w:rsidRPr="001D6B9A" w:rsidRDefault="00896198" w:rsidP="00896198">
      <w:pPr>
        <w:ind w:left="2160"/>
        <w:jc w:val="both"/>
        <w:rPr>
          <w:rFonts w:eastAsia="PMingLiU"/>
          <w:lang w:val="en-GB" w:eastAsia="zh-HK"/>
        </w:rPr>
      </w:pPr>
      <w:r w:rsidRPr="001D6B9A">
        <w:rPr>
          <w:rFonts w:eastAsia="PMingLiU"/>
          <w:sz w:val="22"/>
          <w:szCs w:val="22"/>
          <w:lang w:val="en-GB" w:eastAsia="zh-HK"/>
        </w:rPr>
        <w:t>9.4</w:t>
      </w:r>
      <w:r w:rsidRPr="001D6B9A">
        <w:rPr>
          <w:rFonts w:eastAsia="PMingLiU"/>
          <w:sz w:val="22"/>
          <w:szCs w:val="22"/>
          <w:lang w:val="en-GB" w:eastAsia="zh-HK"/>
        </w:rPr>
        <w:tab/>
      </w:r>
      <w:r w:rsidRPr="001D6B9A">
        <w:rPr>
          <w:sz w:val="22"/>
          <w:szCs w:val="22"/>
          <w:lang w:val="en-GB"/>
        </w:rPr>
        <w:t>Contingency Planning for CNS/ATM Infrastructure</w:t>
      </w:r>
    </w:p>
    <w:p w14:paraId="7D8E1F27" w14:textId="77777777" w:rsidR="00896198" w:rsidRPr="001D6B9A" w:rsidRDefault="00896198" w:rsidP="00896198">
      <w:pPr>
        <w:tabs>
          <w:tab w:val="left" w:pos="810"/>
          <w:tab w:val="left" w:pos="2700"/>
          <w:tab w:val="right" w:leader="dot" w:pos="9000"/>
        </w:tabs>
        <w:spacing w:line="240" w:lineRule="exact"/>
        <w:ind w:left="2160" w:hanging="216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 xml:space="preserve">                          </w:t>
      </w:r>
      <w:r w:rsidRPr="001D6B9A">
        <w:rPr>
          <w:sz w:val="22"/>
          <w:szCs w:val="22"/>
          <w:lang w:val="en-GB"/>
        </w:rPr>
        <w:tab/>
      </w:r>
    </w:p>
    <w:p w14:paraId="504E0A36" w14:textId="77777777" w:rsidR="00896198" w:rsidRPr="001D6B9A" w:rsidRDefault="00896198" w:rsidP="00896198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t>Agenda Item 10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>Review status of CNS deficiencies (APANPIRG Deficiency List)</w:t>
      </w:r>
    </w:p>
    <w:p w14:paraId="5CEA9AF3" w14:textId="77777777" w:rsidR="00896198" w:rsidRPr="001D6B9A" w:rsidRDefault="00896198" w:rsidP="00896198">
      <w:pPr>
        <w:tabs>
          <w:tab w:val="left" w:pos="810"/>
          <w:tab w:val="left" w:pos="2160"/>
          <w:tab w:val="left" w:pos="2520"/>
          <w:tab w:val="right" w:leader="dot" w:pos="9000"/>
        </w:tabs>
        <w:spacing w:line="240" w:lineRule="exact"/>
        <w:jc w:val="both"/>
        <w:rPr>
          <w:b/>
          <w:sz w:val="22"/>
          <w:szCs w:val="22"/>
          <w:lang w:val="en-GB"/>
        </w:rPr>
      </w:pPr>
    </w:p>
    <w:p w14:paraId="2F47343F" w14:textId="77777777" w:rsidR="00896198" w:rsidRPr="001D6B9A" w:rsidRDefault="00896198" w:rsidP="00896198">
      <w:pPr>
        <w:tabs>
          <w:tab w:val="left" w:pos="2160"/>
        </w:tabs>
        <w:spacing w:line="240" w:lineRule="exact"/>
        <w:ind w:left="2160" w:hanging="216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b/>
          <w:sz w:val="22"/>
          <w:szCs w:val="22"/>
          <w:lang w:val="en-GB"/>
        </w:rPr>
        <w:t xml:space="preserve">Agenda Item </w:t>
      </w:r>
      <w:r w:rsidRPr="001D6B9A">
        <w:rPr>
          <w:b/>
          <w:sz w:val="22"/>
          <w:szCs w:val="22"/>
          <w:lang w:val="en-GB" w:eastAsia="zh-CN"/>
        </w:rPr>
        <w:t>11</w:t>
      </w:r>
      <w:r w:rsidRPr="001D6B9A">
        <w:rPr>
          <w:b/>
          <w:sz w:val="22"/>
          <w:szCs w:val="22"/>
          <w:lang w:val="en-GB"/>
        </w:rPr>
        <w:t xml:space="preserve">: </w:t>
      </w:r>
      <w:r w:rsidRPr="001D6B9A">
        <w:rPr>
          <w:b/>
          <w:sz w:val="22"/>
          <w:szCs w:val="22"/>
          <w:lang w:val="en-GB" w:eastAsia="zh-CN"/>
        </w:rPr>
        <w:tab/>
      </w:r>
      <w:r>
        <w:rPr>
          <w:sz w:val="22"/>
          <w:szCs w:val="22"/>
          <w:lang w:val="en-GB" w:eastAsia="zh-CN"/>
        </w:rPr>
        <w:t>Capacity</w:t>
      </w:r>
      <w:r w:rsidRPr="001D6B9A">
        <w:rPr>
          <w:sz w:val="22"/>
          <w:szCs w:val="22"/>
          <w:lang w:val="en-GB" w:eastAsia="zh-CN"/>
        </w:rPr>
        <w:t xml:space="preserve"> Building, including </w:t>
      </w:r>
      <w:r w:rsidRPr="001D6B9A">
        <w:rPr>
          <w:sz w:val="22"/>
          <w:szCs w:val="22"/>
          <w:lang w:val="en-GB"/>
        </w:rPr>
        <w:t>Human Factors and Air Traffic Safety Electronics Personnel (ATSEPs</w:t>
      </w:r>
      <w:r w:rsidRPr="001D6B9A">
        <w:rPr>
          <w:b/>
          <w:bCs/>
          <w:sz w:val="22"/>
          <w:szCs w:val="22"/>
          <w:lang w:val="en-GB"/>
        </w:rPr>
        <w:t xml:space="preserve">) </w:t>
      </w:r>
      <w:r w:rsidRPr="001D6B9A">
        <w:rPr>
          <w:sz w:val="22"/>
          <w:szCs w:val="22"/>
          <w:lang w:val="en-GB"/>
        </w:rPr>
        <w:t>related training</w:t>
      </w:r>
    </w:p>
    <w:p w14:paraId="59AC11CD" w14:textId="77777777" w:rsidR="00896198" w:rsidRPr="001D6B9A" w:rsidRDefault="00896198" w:rsidP="00896198">
      <w:pPr>
        <w:tabs>
          <w:tab w:val="left" w:pos="2160"/>
          <w:tab w:val="left" w:pos="2520"/>
        </w:tabs>
        <w:spacing w:line="240" w:lineRule="exact"/>
        <w:ind w:left="2160" w:hanging="2160"/>
        <w:jc w:val="both"/>
        <w:rPr>
          <w:rFonts w:eastAsia="PMingLiU"/>
          <w:sz w:val="22"/>
          <w:szCs w:val="22"/>
          <w:lang w:val="en-GB" w:eastAsia="zh-HK"/>
        </w:rPr>
      </w:pPr>
    </w:p>
    <w:p w14:paraId="3933D92A" w14:textId="77777777" w:rsidR="00896198" w:rsidRDefault="00896198" w:rsidP="00896198">
      <w:pPr>
        <w:tabs>
          <w:tab w:val="left" w:pos="2160"/>
        </w:tabs>
        <w:spacing w:line="240" w:lineRule="exact"/>
        <w:ind w:left="2250" w:hanging="9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rFonts w:eastAsia="PMingLiU"/>
          <w:sz w:val="22"/>
          <w:szCs w:val="22"/>
          <w:lang w:val="en-GB" w:eastAsia="zh-HK"/>
        </w:rPr>
        <w:t xml:space="preserve">11.1    </w:t>
      </w:r>
      <w:r w:rsidRPr="001D6B9A">
        <w:rPr>
          <w:rFonts w:eastAsia="PMingLiU"/>
          <w:sz w:val="22"/>
          <w:szCs w:val="22"/>
          <w:lang w:val="en-GB" w:eastAsia="zh-HK"/>
        </w:rPr>
        <w:tab/>
        <w:t>Review outcomes of small working group study on human factor</w:t>
      </w:r>
    </w:p>
    <w:p w14:paraId="151EE51F" w14:textId="77777777" w:rsidR="00896198" w:rsidRPr="001D6B9A" w:rsidRDefault="00896198" w:rsidP="00896198">
      <w:pPr>
        <w:tabs>
          <w:tab w:val="left" w:pos="2160"/>
        </w:tabs>
        <w:spacing w:line="240" w:lineRule="exact"/>
        <w:ind w:left="2250" w:firstLine="540"/>
        <w:jc w:val="both"/>
        <w:rPr>
          <w:b/>
          <w:sz w:val="22"/>
          <w:szCs w:val="22"/>
          <w:lang w:val="en-GB"/>
        </w:rPr>
      </w:pPr>
      <w:r w:rsidRPr="001D6B9A">
        <w:rPr>
          <w:rFonts w:eastAsia="PMingLiU"/>
          <w:sz w:val="22"/>
          <w:szCs w:val="22"/>
          <w:lang w:val="en-GB" w:eastAsia="zh-HK"/>
        </w:rPr>
        <w:t xml:space="preserve"> </w:t>
      </w:r>
      <w:proofErr w:type="gramStart"/>
      <w:r w:rsidRPr="001D6B9A">
        <w:rPr>
          <w:rFonts w:eastAsia="PMingLiU"/>
          <w:sz w:val="22"/>
          <w:szCs w:val="22"/>
          <w:lang w:val="en-GB" w:eastAsia="zh-HK"/>
        </w:rPr>
        <w:t>issues</w:t>
      </w:r>
      <w:proofErr w:type="gramEnd"/>
      <w:r w:rsidRPr="001D6B9A">
        <w:rPr>
          <w:rFonts w:eastAsia="PMingLiU"/>
          <w:sz w:val="22"/>
          <w:szCs w:val="22"/>
          <w:lang w:val="en-GB" w:eastAsia="zh-HK"/>
        </w:rPr>
        <w:t xml:space="preserve"> of ATSEP</w:t>
      </w:r>
    </w:p>
    <w:p w14:paraId="5D4886F7" w14:textId="77777777" w:rsidR="00896198" w:rsidRDefault="00896198" w:rsidP="00896198">
      <w:pPr>
        <w:tabs>
          <w:tab w:val="left" w:pos="2160"/>
        </w:tabs>
        <w:spacing w:line="240" w:lineRule="exact"/>
        <w:ind w:left="2268" w:hanging="2268"/>
        <w:jc w:val="both"/>
        <w:rPr>
          <w:b/>
          <w:sz w:val="22"/>
          <w:szCs w:val="22"/>
          <w:lang w:val="en-GB"/>
        </w:rPr>
      </w:pPr>
    </w:p>
    <w:p w14:paraId="426E8E1E" w14:textId="77777777" w:rsidR="00896198" w:rsidRPr="001D6B9A" w:rsidRDefault="00896198" w:rsidP="00896198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  <w:lang w:val="en-GB"/>
        </w:rPr>
      </w:pPr>
      <w:r w:rsidRPr="001D6B9A">
        <w:rPr>
          <w:b/>
          <w:sz w:val="22"/>
          <w:szCs w:val="22"/>
          <w:lang w:val="en-GB"/>
        </w:rPr>
        <w:lastRenderedPageBreak/>
        <w:t>Agenda Item 1</w:t>
      </w:r>
      <w:r w:rsidRPr="001D6B9A">
        <w:rPr>
          <w:b/>
          <w:sz w:val="22"/>
          <w:szCs w:val="22"/>
          <w:lang w:val="en-GB" w:eastAsia="zh-CN"/>
        </w:rPr>
        <w:t>2:</w:t>
      </w:r>
      <w:r w:rsidRPr="001D6B9A">
        <w:rPr>
          <w:b/>
          <w:sz w:val="22"/>
          <w:szCs w:val="22"/>
          <w:lang w:val="en-GB" w:eastAsia="zh-CN"/>
        </w:rPr>
        <w:tab/>
      </w:r>
      <w:r w:rsidRPr="001D6B9A">
        <w:rPr>
          <w:sz w:val="22"/>
          <w:szCs w:val="22"/>
          <w:lang w:val="en-GB"/>
        </w:rPr>
        <w:t>Cybersecurity of CNS/ATM systems</w:t>
      </w:r>
    </w:p>
    <w:p w14:paraId="264EED51" w14:textId="77777777" w:rsidR="00896198" w:rsidRPr="001D6B9A" w:rsidRDefault="00896198" w:rsidP="00896198">
      <w:pPr>
        <w:tabs>
          <w:tab w:val="left" w:pos="2160"/>
        </w:tabs>
        <w:spacing w:line="240" w:lineRule="exact"/>
        <w:ind w:left="2268" w:hanging="2268"/>
        <w:jc w:val="both"/>
        <w:rPr>
          <w:sz w:val="22"/>
          <w:szCs w:val="22"/>
          <w:lang w:val="en-GB"/>
        </w:rPr>
      </w:pPr>
    </w:p>
    <w:p w14:paraId="3CF2FCCA" w14:textId="77777777" w:rsidR="00896198" w:rsidRPr="001D6B9A" w:rsidRDefault="00896198" w:rsidP="00896198">
      <w:pPr>
        <w:spacing w:line="240" w:lineRule="exact"/>
        <w:ind w:left="2160" w:hanging="2160"/>
        <w:jc w:val="both"/>
        <w:rPr>
          <w:sz w:val="22"/>
          <w:szCs w:val="22"/>
          <w:lang w:val="en-GB"/>
        </w:rPr>
      </w:pPr>
      <w:r w:rsidRPr="001D6B9A">
        <w:rPr>
          <w:sz w:val="22"/>
          <w:szCs w:val="22"/>
          <w:lang w:val="en-GB"/>
        </w:rPr>
        <w:tab/>
        <w:t>12.1</w:t>
      </w:r>
      <w:r w:rsidRPr="001D6B9A">
        <w:rPr>
          <w:sz w:val="22"/>
          <w:szCs w:val="22"/>
          <w:lang w:val="en-GB"/>
        </w:rPr>
        <w:tab/>
        <w:t>Updates on ICAO International Aviation Trust Framework</w:t>
      </w:r>
      <w:r w:rsidRPr="001D6B9A" w:rsidDel="005A7552">
        <w:rPr>
          <w:sz w:val="22"/>
          <w:szCs w:val="22"/>
          <w:lang w:val="en-GB"/>
        </w:rPr>
        <w:t xml:space="preserve"> </w:t>
      </w:r>
    </w:p>
    <w:p w14:paraId="50D8AC58" w14:textId="77777777" w:rsidR="00896198" w:rsidRPr="001D6B9A" w:rsidRDefault="00896198" w:rsidP="00896198">
      <w:pPr>
        <w:spacing w:line="240" w:lineRule="exact"/>
        <w:ind w:left="2160" w:hanging="2160"/>
        <w:jc w:val="both"/>
        <w:rPr>
          <w:rFonts w:eastAsia="PMingLiU"/>
          <w:sz w:val="22"/>
          <w:szCs w:val="22"/>
          <w:lang w:val="en-GB" w:eastAsia="zh-HK"/>
        </w:rPr>
      </w:pPr>
    </w:p>
    <w:p w14:paraId="23589971" w14:textId="77777777" w:rsidR="00896198" w:rsidRPr="001D6B9A" w:rsidRDefault="00896198" w:rsidP="00896198">
      <w:pPr>
        <w:tabs>
          <w:tab w:val="left" w:pos="2835"/>
        </w:tabs>
        <w:spacing w:line="240" w:lineRule="exact"/>
        <w:ind w:left="2835" w:hanging="2835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sz w:val="22"/>
          <w:szCs w:val="22"/>
          <w:lang w:val="en-GB"/>
        </w:rPr>
        <w:t xml:space="preserve">                                       12.2</w:t>
      </w:r>
      <w:r w:rsidRPr="001D6B9A">
        <w:rPr>
          <w:sz w:val="22"/>
          <w:szCs w:val="22"/>
          <w:lang w:val="en-GB" w:eastAsia="zh-CN"/>
        </w:rPr>
        <w:tab/>
        <w:t xml:space="preserve">Other </w:t>
      </w:r>
      <w:r w:rsidRPr="001D6B9A">
        <w:rPr>
          <w:rFonts w:eastAsia="PMingLiU"/>
          <w:sz w:val="22"/>
          <w:szCs w:val="22"/>
          <w:lang w:val="en-GB" w:eastAsia="zh-HK"/>
        </w:rPr>
        <w:t xml:space="preserve">Cybersecurity related matters </w:t>
      </w:r>
    </w:p>
    <w:p w14:paraId="190345FE" w14:textId="77777777" w:rsidR="00896198" w:rsidRPr="001D6B9A" w:rsidRDefault="00896198" w:rsidP="00896198">
      <w:pPr>
        <w:tabs>
          <w:tab w:val="left" w:pos="2835"/>
        </w:tabs>
        <w:spacing w:line="240" w:lineRule="exact"/>
        <w:ind w:left="2835" w:hanging="2835"/>
        <w:rPr>
          <w:rFonts w:eastAsia="PMingLiU"/>
          <w:sz w:val="22"/>
          <w:szCs w:val="22"/>
          <w:lang w:val="en-GB" w:eastAsia="zh-HK"/>
        </w:rPr>
      </w:pPr>
    </w:p>
    <w:p w14:paraId="2DA0CEC2" w14:textId="77777777" w:rsidR="00896198" w:rsidRPr="001D6B9A" w:rsidRDefault="00896198" w:rsidP="00896198">
      <w:pPr>
        <w:spacing w:line="240" w:lineRule="exact"/>
        <w:ind w:left="2160" w:hanging="2160"/>
        <w:jc w:val="both"/>
        <w:rPr>
          <w:rFonts w:eastAsia="PMingLiU"/>
          <w:snapToGrid w:val="0"/>
          <w:sz w:val="22"/>
          <w:szCs w:val="22"/>
          <w:lang w:val="en-GB" w:eastAsia="zh-HK"/>
        </w:rPr>
      </w:pPr>
      <w:r w:rsidRPr="001D6B9A">
        <w:rPr>
          <w:b/>
          <w:sz w:val="22"/>
          <w:szCs w:val="22"/>
          <w:lang w:val="en-GB"/>
        </w:rPr>
        <w:t>Agenda Item 13:</w:t>
      </w:r>
      <w:r w:rsidRPr="001D6B9A">
        <w:rPr>
          <w:sz w:val="22"/>
          <w:szCs w:val="22"/>
          <w:lang w:val="en-GB"/>
        </w:rPr>
        <w:t xml:space="preserve">      </w:t>
      </w:r>
      <w:r w:rsidRPr="001D6B9A">
        <w:rPr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 w:eastAsia="zh-CN"/>
        </w:rPr>
        <w:t>Innovation and new technologies</w:t>
      </w:r>
    </w:p>
    <w:p w14:paraId="0D28A5C5" w14:textId="77777777" w:rsidR="00896198" w:rsidRPr="001D6B9A" w:rsidRDefault="00896198" w:rsidP="00896198">
      <w:pPr>
        <w:tabs>
          <w:tab w:val="left" w:pos="810"/>
          <w:tab w:val="left" w:pos="2160"/>
          <w:tab w:val="left" w:pos="2880"/>
          <w:tab w:val="right" w:leader="dot" w:pos="9000"/>
        </w:tabs>
        <w:spacing w:line="260" w:lineRule="exact"/>
        <w:ind w:left="2520" w:hanging="2520"/>
        <w:jc w:val="both"/>
        <w:rPr>
          <w:b/>
          <w:sz w:val="22"/>
          <w:szCs w:val="22"/>
          <w:lang w:val="en-GB"/>
        </w:rPr>
      </w:pPr>
    </w:p>
    <w:p w14:paraId="6B6C405E" w14:textId="77777777" w:rsidR="00896198" w:rsidRPr="001D6B9A" w:rsidRDefault="00896198" w:rsidP="00896198">
      <w:pPr>
        <w:tabs>
          <w:tab w:val="left" w:pos="810"/>
          <w:tab w:val="left" w:pos="2160"/>
          <w:tab w:val="left" w:pos="2880"/>
          <w:tab w:val="right" w:leader="dot" w:pos="9000"/>
        </w:tabs>
        <w:spacing w:line="260" w:lineRule="exact"/>
        <w:ind w:left="2520" w:hanging="2520"/>
        <w:jc w:val="both"/>
        <w:rPr>
          <w:rFonts w:eastAsia="PMingLiU"/>
          <w:snapToGrid w:val="0"/>
          <w:sz w:val="22"/>
          <w:szCs w:val="22"/>
          <w:lang w:val="en-GB" w:eastAsia="zh-HK"/>
        </w:rPr>
      </w:pPr>
      <w:r w:rsidRPr="001D6B9A">
        <w:rPr>
          <w:b/>
          <w:sz w:val="22"/>
          <w:szCs w:val="22"/>
          <w:lang w:val="en-GB"/>
        </w:rPr>
        <w:t xml:space="preserve">Agenda Item 14: 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Any Other Business </w:t>
      </w:r>
    </w:p>
    <w:p w14:paraId="32EE5321" w14:textId="77777777" w:rsidR="00896198" w:rsidRPr="001D6B9A" w:rsidRDefault="00896198" w:rsidP="00896198">
      <w:pPr>
        <w:spacing w:line="240" w:lineRule="exact"/>
        <w:ind w:left="2160" w:hanging="2160"/>
        <w:jc w:val="both"/>
        <w:rPr>
          <w:b/>
          <w:sz w:val="22"/>
          <w:szCs w:val="22"/>
          <w:lang w:val="en-GB"/>
        </w:rPr>
      </w:pPr>
      <w:r w:rsidRPr="001D6B9A">
        <w:rPr>
          <w:b/>
          <w:snapToGrid w:val="0"/>
          <w:sz w:val="22"/>
          <w:szCs w:val="22"/>
          <w:lang w:val="en-GB"/>
        </w:rPr>
        <w:t xml:space="preserve">                                      </w:t>
      </w:r>
      <w:r w:rsidRPr="001D6B9A">
        <w:rPr>
          <w:sz w:val="22"/>
          <w:szCs w:val="22"/>
          <w:lang w:val="en-GB"/>
        </w:rPr>
        <w:tab/>
      </w:r>
    </w:p>
    <w:p w14:paraId="7BF7F1ED" w14:textId="77777777" w:rsidR="00896198" w:rsidRPr="001D6B9A" w:rsidRDefault="00896198" w:rsidP="00896198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en-GB" w:eastAsia="zh-HK"/>
        </w:rPr>
      </w:pPr>
      <w:r w:rsidRPr="001D6B9A">
        <w:rPr>
          <w:b/>
          <w:sz w:val="22"/>
          <w:szCs w:val="22"/>
          <w:lang w:val="en-GB"/>
        </w:rPr>
        <w:t>Agenda Item 15:</w:t>
      </w:r>
      <w:r w:rsidRPr="001D6B9A">
        <w:rPr>
          <w:b/>
          <w:sz w:val="22"/>
          <w:szCs w:val="22"/>
          <w:lang w:val="en-GB"/>
        </w:rPr>
        <w:tab/>
      </w:r>
      <w:r w:rsidRPr="001D6B9A">
        <w:rPr>
          <w:sz w:val="22"/>
          <w:szCs w:val="22"/>
          <w:lang w:val="en-GB"/>
        </w:rPr>
        <w:t xml:space="preserve">Date of next meeting </w:t>
      </w:r>
      <w:r w:rsidRPr="001D6B9A">
        <w:rPr>
          <w:rFonts w:eastAsia="PMingLiU"/>
          <w:sz w:val="22"/>
          <w:szCs w:val="22"/>
          <w:lang w:val="en-GB" w:eastAsia="zh-HK"/>
        </w:rPr>
        <w:t xml:space="preserve"> </w:t>
      </w:r>
    </w:p>
    <w:p w14:paraId="357A8B66" w14:textId="37F44050" w:rsidR="006F1075" w:rsidRDefault="006F1075" w:rsidP="006F1075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sv-SE" w:eastAsia="zh-HK"/>
        </w:rPr>
      </w:pPr>
    </w:p>
    <w:p w14:paraId="67DD2BBD" w14:textId="77777777" w:rsidR="008142D7" w:rsidRPr="008304E9" w:rsidRDefault="008142D7" w:rsidP="008142D7">
      <w:pPr>
        <w:tabs>
          <w:tab w:val="left" w:pos="810"/>
          <w:tab w:val="left" w:pos="2835"/>
          <w:tab w:val="right" w:leader="dot" w:pos="9000"/>
        </w:tabs>
        <w:spacing w:line="240" w:lineRule="exact"/>
        <w:ind w:left="2835" w:hanging="708"/>
        <w:jc w:val="both"/>
        <w:rPr>
          <w:rFonts w:eastAsia="PMingLiU"/>
          <w:sz w:val="22"/>
          <w:szCs w:val="22"/>
          <w:lang w:val="sv-SE" w:eastAsia="zh-HK"/>
        </w:rPr>
      </w:pPr>
    </w:p>
    <w:p w14:paraId="2AE3E846" w14:textId="77777777" w:rsidR="008142D7" w:rsidRPr="009C1513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4528D84" w14:textId="77777777" w:rsidR="008142D7" w:rsidRPr="00CE1604" w:rsidRDefault="008142D7" w:rsidP="008142D7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  <w:r w:rsidRPr="009C1513">
        <w:rPr>
          <w:sz w:val="22"/>
          <w:szCs w:val="22"/>
          <w:lang w:val="sv-SE"/>
        </w:rPr>
        <w:t xml:space="preserve"> _ _ _ _ _ _ _ _ _ _ _ _</w:t>
      </w:r>
    </w:p>
    <w:p w14:paraId="6E0BAA63" w14:textId="77777777" w:rsidR="008142D7" w:rsidRPr="00CE1604" w:rsidRDefault="008142D7" w:rsidP="008142D7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p w14:paraId="3E7C86EA" w14:textId="75C35A34" w:rsidR="00971F9A" w:rsidRDefault="00971F9A" w:rsidP="00971F9A">
      <w:pPr>
        <w:tabs>
          <w:tab w:val="left" w:pos="810"/>
          <w:tab w:val="left" w:pos="2160"/>
          <w:tab w:val="left" w:pos="2520"/>
          <w:tab w:val="left" w:pos="2880"/>
          <w:tab w:val="right" w:leader="dot" w:pos="9000"/>
        </w:tabs>
        <w:spacing w:line="240" w:lineRule="exact"/>
        <w:ind w:left="2520" w:hanging="2520"/>
        <w:jc w:val="both"/>
        <w:rPr>
          <w:rFonts w:eastAsia="PMingLiU"/>
          <w:sz w:val="22"/>
          <w:szCs w:val="22"/>
          <w:lang w:val="sv-SE" w:eastAsia="zh-HK"/>
        </w:rPr>
      </w:pPr>
    </w:p>
    <w:p w14:paraId="4A508763" w14:textId="77777777" w:rsidR="00971F9A" w:rsidRPr="008304E9" w:rsidRDefault="00971F9A" w:rsidP="00971F9A">
      <w:pPr>
        <w:tabs>
          <w:tab w:val="left" w:pos="810"/>
          <w:tab w:val="left" w:pos="2835"/>
          <w:tab w:val="right" w:leader="dot" w:pos="9000"/>
        </w:tabs>
        <w:spacing w:line="240" w:lineRule="exact"/>
        <w:ind w:left="2835" w:hanging="708"/>
        <w:jc w:val="both"/>
        <w:rPr>
          <w:rFonts w:eastAsia="PMingLiU"/>
          <w:sz w:val="22"/>
          <w:szCs w:val="22"/>
          <w:lang w:val="sv-SE" w:eastAsia="zh-HK"/>
        </w:rPr>
      </w:pPr>
    </w:p>
    <w:p w14:paraId="4FF997A1" w14:textId="4815FA8E" w:rsidR="00962B42" w:rsidRPr="00EA4120" w:rsidRDefault="00962B42" w:rsidP="00962B42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TITLE IN CAPITALS</w:t>
      </w:r>
    </w:p>
    <w:p w14:paraId="353AE789" w14:textId="77777777" w:rsidR="00962B42" w:rsidRPr="00EA4120" w:rsidRDefault="00962B42" w:rsidP="00962B42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67744EAA" w14:textId="77777777" w:rsidR="00962B42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</w:p>
    <w:p w14:paraId="2FD149C3" w14:textId="67634C55" w:rsidR="00962B42" w:rsidRPr="00EA4120" w:rsidRDefault="00962B42" w:rsidP="00DB32F6">
      <w:pPr>
        <w:spacing w:line="240" w:lineRule="exact"/>
        <w:jc w:val="center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 xml:space="preserve">(Presented by </w:t>
      </w:r>
      <w:r w:rsidRPr="00FF7F3A">
        <w:rPr>
          <w:rFonts w:eastAsia="SimSun"/>
          <w:bCs/>
          <w:color w:val="000000"/>
          <w:sz w:val="22"/>
          <w:szCs w:val="22"/>
          <w:highlight w:val="lightGray"/>
        </w:rPr>
        <w:t>(name of State/Organization))</w:t>
      </w:r>
    </w:p>
    <w:p w14:paraId="0B079343" w14:textId="77777777" w:rsidR="00962B42" w:rsidRDefault="00962B42" w:rsidP="00DB32F6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05DB2F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ABA495" wp14:editId="14D5C86A">
                <wp:simplePos x="0" y="0"/>
                <wp:positionH relativeFrom="column">
                  <wp:posOffset>838200</wp:posOffset>
                </wp:positionH>
                <wp:positionV relativeFrom="paragraph">
                  <wp:posOffset>163830</wp:posOffset>
                </wp:positionV>
                <wp:extent cx="4029075" cy="94297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9A86C" w14:textId="77777777" w:rsidR="00962B42" w:rsidRDefault="00962B42" w:rsidP="00962B42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772F187D" w14:textId="77777777" w:rsidR="00962B42" w:rsidRDefault="00962B42" w:rsidP="00796D7E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CB6AC5" w14:textId="49D149C6" w:rsidR="00962B42" w:rsidRPr="00E051F9" w:rsidRDefault="00796D7E" w:rsidP="00796D7E">
                            <w:pPr>
                              <w:shd w:val="clear" w:color="auto" w:fill="D9D9D9" w:themeFill="background1" w:themeFillShade="D9"/>
                              <w:spacing w:line="240" w:lineRule="exac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Write brief summary explainning the purpose, goal etc. Should not be longer than 100 words.</w:t>
                            </w:r>
                          </w:p>
                          <w:p w14:paraId="6ACBEF0A" w14:textId="77777777" w:rsidR="00962B42" w:rsidRPr="005B76A6" w:rsidRDefault="00962B42" w:rsidP="00962B42">
                            <w:pPr>
                              <w:spacing w:line="24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BA495" id="Text Box 2" o:spid="_x0000_s1027" type="#_x0000_t202" style="position:absolute;left:0;text-align:left;margin-left:66pt;margin-top:12.9pt;width:317.25pt;height:7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">
                <v:textbox>
                  <w:txbxContent>
                    <w:p w14:paraId="3629A86C" w14:textId="77777777" w:rsidR="00962B42" w:rsidRDefault="00962B42" w:rsidP="00962B42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772F187D" w14:textId="77777777" w:rsidR="00962B42" w:rsidRDefault="00962B42" w:rsidP="00796D7E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4CB6AC5" w14:textId="49D149C6" w:rsidR="00962B42" w:rsidRPr="00E051F9" w:rsidRDefault="00796D7E" w:rsidP="00796D7E">
                      <w:pPr>
                        <w:shd w:val="clear" w:color="auto" w:fill="D9D9D9" w:themeFill="background1" w:themeFillShade="D9"/>
                        <w:spacing w:line="240" w:lineRule="exact"/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Write brief summary explainning the purpose, goal etc. Should not be longer than 100 words.</w:t>
                      </w:r>
                    </w:p>
                    <w:p w14:paraId="6ACBEF0A" w14:textId="77777777" w:rsidR="00962B42" w:rsidRPr="005B76A6" w:rsidRDefault="00962B42" w:rsidP="00962B42">
                      <w:pPr>
                        <w:spacing w:line="240" w:lineRule="exact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A6A60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53C82FB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D79BD9C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26BEF21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1C1763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75E102C8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5434AB96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03A77249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9D8175C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1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INTRODUCTION</w:t>
      </w:r>
    </w:p>
    <w:p w14:paraId="02051126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176F816D" w14:textId="3CD05831" w:rsidR="00962B42" w:rsidRPr="00DB32F6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  <w:shd w:val="pct10" w:color="auto" w:fill="auto"/>
        </w:rPr>
      </w:pPr>
      <w:r w:rsidRPr="00DB32F6">
        <w:rPr>
          <w:rFonts w:eastAsia="SimSun"/>
          <w:bCs/>
          <w:color w:val="000000"/>
          <w:sz w:val="22"/>
          <w:szCs w:val="22"/>
          <w:shd w:val="pct10" w:color="auto" w:fill="auto"/>
        </w:rPr>
        <w:t>Text [introduction of the matter)</w:t>
      </w:r>
    </w:p>
    <w:p w14:paraId="020255E1" w14:textId="77777777" w:rsidR="00796D7E" w:rsidRPr="00E07E23" w:rsidRDefault="00796D7E" w:rsidP="00DB32F6">
      <w:pPr>
        <w:pStyle w:val="ListParagraph"/>
        <w:ind w:left="1440"/>
        <w:rPr>
          <w:rFonts w:eastAsia="SimSun"/>
          <w:bCs/>
          <w:color w:val="000000"/>
          <w:sz w:val="22"/>
          <w:szCs w:val="22"/>
        </w:rPr>
      </w:pPr>
    </w:p>
    <w:p w14:paraId="2BC4E2EE" w14:textId="44B6E64D" w:rsidR="00962B42" w:rsidRPr="00E07E23" w:rsidRDefault="00796D7E" w:rsidP="00DB32F6">
      <w:pPr>
        <w:pStyle w:val="ListParagraph"/>
        <w:numPr>
          <w:ilvl w:val="1"/>
          <w:numId w:val="10"/>
        </w:numPr>
        <w:rPr>
          <w:rFonts w:eastAsia="SimSun"/>
          <w:bCs/>
          <w:color w:val="000000"/>
          <w:sz w:val="22"/>
          <w:szCs w:val="22"/>
        </w:rPr>
      </w:pPr>
      <w:r>
        <w:rPr>
          <w:rFonts w:eastAsia="SimSun"/>
          <w:bCs/>
          <w:color w:val="000000"/>
          <w:sz w:val="22"/>
          <w:szCs w:val="22"/>
        </w:rPr>
        <w:t>Cont…</w:t>
      </w:r>
    </w:p>
    <w:p w14:paraId="3B429502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</w:p>
    <w:p w14:paraId="045B51AF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3E5965E4" w14:textId="77777777" w:rsidR="00962B42" w:rsidRPr="00EA4120" w:rsidRDefault="00962B42" w:rsidP="00DB32F6">
      <w:pPr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2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DISCUSSION</w:t>
      </w:r>
    </w:p>
    <w:p w14:paraId="06A6A1F7" w14:textId="64AC7D4F" w:rsidR="00962B42" w:rsidRPr="00EA4120" w:rsidRDefault="00796D7E" w:rsidP="00DB32F6">
      <w:pPr>
        <w:rPr>
          <w:rFonts w:eastAsia="SimSun"/>
          <w:b/>
          <w:bCs/>
          <w:color w:val="000000"/>
          <w:sz w:val="22"/>
          <w:szCs w:val="22"/>
        </w:rPr>
      </w:pPr>
      <w:r>
        <w:rPr>
          <w:rFonts w:eastAsia="SimSun"/>
          <w:b/>
          <w:bCs/>
          <w:color w:val="000000"/>
          <w:sz w:val="22"/>
          <w:szCs w:val="22"/>
        </w:rPr>
        <w:tab/>
      </w:r>
      <w:r>
        <w:rPr>
          <w:rFonts w:eastAsia="SimSun"/>
          <w:b/>
          <w:bCs/>
          <w:color w:val="000000"/>
          <w:sz w:val="22"/>
          <w:szCs w:val="22"/>
        </w:rPr>
        <w:tab/>
      </w:r>
    </w:p>
    <w:p w14:paraId="3B8A03CA" w14:textId="6DF09ABE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  <w:r>
        <w:rPr>
          <w:rFonts w:eastAsia="SimSun"/>
          <w:bCs/>
          <w:color w:val="000000"/>
          <w:sz w:val="22"/>
          <w:szCs w:val="22"/>
        </w:rPr>
        <w:tab/>
      </w:r>
      <w:r>
        <w:rPr>
          <w:rFonts w:eastAsia="SimSun"/>
          <w:bCs/>
          <w:color w:val="000000"/>
          <w:sz w:val="22"/>
          <w:szCs w:val="22"/>
        </w:rPr>
        <w:tab/>
      </w:r>
      <w:r w:rsidRPr="00796D7E">
        <w:rPr>
          <w:rFonts w:eastAsia="SimSun"/>
          <w:bCs/>
          <w:color w:val="000000"/>
          <w:sz w:val="22"/>
          <w:szCs w:val="22"/>
          <w:shd w:val="clear" w:color="auto" w:fill="D9D9D9" w:themeFill="background1" w:themeFillShade="D9"/>
        </w:rPr>
        <w:t>Include sub-heading as necessary</w:t>
      </w:r>
    </w:p>
    <w:p w14:paraId="6A7CE8DC" w14:textId="77777777" w:rsidR="00796D7E" w:rsidRDefault="00796D7E" w:rsidP="00DB32F6">
      <w:pPr>
        <w:rPr>
          <w:rFonts w:eastAsia="SimSun"/>
          <w:bCs/>
          <w:color w:val="000000"/>
          <w:sz w:val="22"/>
          <w:szCs w:val="22"/>
        </w:rPr>
      </w:pPr>
    </w:p>
    <w:p w14:paraId="41A034CE" w14:textId="58AC7121" w:rsidR="00962B42" w:rsidRPr="00EA4120" w:rsidRDefault="00962B42" w:rsidP="00DB32F6">
      <w:pPr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2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>Text</w:t>
      </w:r>
      <w:r>
        <w:rPr>
          <w:rFonts w:eastAsia="SimSun"/>
          <w:bCs/>
          <w:color w:val="000000"/>
          <w:sz w:val="22"/>
          <w:szCs w:val="22"/>
        </w:rPr>
        <w:t>…</w:t>
      </w:r>
    </w:p>
    <w:p w14:paraId="3A16A5E4" w14:textId="77777777" w:rsidR="00962B42" w:rsidRPr="00EA4120" w:rsidRDefault="00962B42" w:rsidP="00DB32F6">
      <w:pPr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4F464E50" w14:textId="470185BB" w:rsidR="00DB32F6" w:rsidRDefault="00962B42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EA4120">
        <w:rPr>
          <w:rFonts w:eastAsia="Times New Roman"/>
          <w:sz w:val="22"/>
          <w:szCs w:val="20"/>
          <w:lang w:val="en-GB" w:eastAsia="fr-FR"/>
        </w:rPr>
        <w:t>2.2</w:t>
      </w:r>
      <w:r w:rsidRPr="00EA4120">
        <w:rPr>
          <w:rFonts w:eastAsia="Times New Roman"/>
          <w:sz w:val="22"/>
          <w:szCs w:val="20"/>
          <w:lang w:val="en-GB" w:eastAsia="fr-FR"/>
        </w:rPr>
        <w:tab/>
      </w:r>
      <w:r w:rsidR="00DB32F6">
        <w:rPr>
          <w:rFonts w:eastAsia="Times New Roman"/>
          <w:sz w:val="22"/>
          <w:szCs w:val="20"/>
          <w:lang w:val="en-GB" w:eastAsia="fr-FR"/>
        </w:rPr>
        <w:t>Cont</w:t>
      </w:r>
    </w:p>
    <w:p w14:paraId="11E6FA9E" w14:textId="7BF072B1" w:rsidR="00962B42" w:rsidRPr="00E07E23" w:rsidRDefault="00DB32F6" w:rsidP="00DB32F6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highlight w:val="lightGray"/>
          <w:lang w:val="en-GB" w:eastAsia="fr-FR"/>
        </w:rPr>
      </w:pPr>
      <w:r>
        <w:rPr>
          <w:rFonts w:eastAsia="Times New Roman"/>
          <w:sz w:val="22"/>
          <w:szCs w:val="20"/>
          <w:highlight w:val="lightGray"/>
          <w:lang w:val="en-GB" w:eastAsia="fr-FR"/>
        </w:rPr>
        <w:t>2.3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ab/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If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Draft Conclusion/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Conclusion/Decision</w:t>
      </w:r>
      <w:r w:rsidR="00962B42">
        <w:rPr>
          <w:rFonts w:eastAsia="Times New Roman"/>
          <w:sz w:val="22"/>
          <w:szCs w:val="20"/>
          <w:highlight w:val="lightGray"/>
          <w:lang w:val="en-GB" w:eastAsia="fr-FR"/>
        </w:rPr>
        <w:t xml:space="preserve"> 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 xml:space="preserve">are required by the 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>meeting</w:t>
      </w:r>
      <w:r>
        <w:rPr>
          <w:rFonts w:eastAsia="Times New Roman"/>
          <w:sz w:val="22"/>
          <w:szCs w:val="20"/>
          <w:highlight w:val="lightGray"/>
          <w:lang w:val="en-GB" w:eastAsia="fr-FR"/>
        </w:rPr>
        <w:t>;</w:t>
      </w:r>
      <w:r w:rsidR="00962B42" w:rsidRPr="00E07E23">
        <w:rPr>
          <w:rFonts w:eastAsia="Times New Roman"/>
          <w:sz w:val="22"/>
          <w:szCs w:val="20"/>
          <w:highlight w:val="lightGray"/>
          <w:lang w:val="en-GB" w:eastAsia="fr-FR"/>
        </w:rPr>
        <w:t xml:space="preserve"> please complete the following table:</w:t>
      </w:r>
    </w:p>
    <w:tbl>
      <w:tblPr>
        <w:tblStyle w:val="TableGrid1"/>
        <w:tblW w:w="9498" w:type="dxa"/>
        <w:jc w:val="center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962B42" w:rsidRPr="00E07E23" w14:paraId="7746FBEB" w14:textId="77777777" w:rsidTr="005C3714">
        <w:trPr>
          <w:trHeight w:val="558"/>
          <w:jc w:val="center"/>
        </w:trPr>
        <w:tc>
          <w:tcPr>
            <w:tcW w:w="9498" w:type="dxa"/>
            <w:gridSpan w:val="3"/>
          </w:tcPr>
          <w:p w14:paraId="65292A41" w14:textId="0A25F49E" w:rsidR="00962B42" w:rsidRPr="00E07E23" w:rsidRDefault="00896198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20239101"/>
                <w:placeholder>
                  <w:docPart w:val="09E81E25EB7F4BCCA4068A50D316EF1E"/>
                </w:placeholder>
              </w:sdtPr>
              <w:sdtEndPr/>
              <w:sdtContent>
                <w:r w:rsidR="00DB32F6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>Draft Conclusion/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 xml:space="preserve">Conclusion/Decision XX/XX </w:t>
                </w:r>
                <w:r w:rsidR="00962B42" w:rsidRPr="00DB32F6">
                  <w:rPr>
                    <w:b/>
                    <w:sz w:val="22"/>
                    <w:szCs w:val="22"/>
                    <w:highlight w:val="lightGray"/>
                    <w:lang w:val="en-GB" w:eastAsia="fr-FR"/>
                  </w:rPr>
                  <w:t xml:space="preserve"> - </w:t>
                </w:r>
                <w:r w:rsidR="00962B42" w:rsidRPr="00DB32F6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>TITLE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</w:p>
        </w:tc>
      </w:tr>
      <w:tr w:rsidR="00962B42" w:rsidRPr="00E07E23" w14:paraId="6A84EBF6" w14:textId="77777777" w:rsidTr="005C3714">
        <w:trPr>
          <w:jc w:val="center"/>
        </w:trPr>
        <w:tc>
          <w:tcPr>
            <w:tcW w:w="6237" w:type="dxa"/>
            <w:gridSpan w:val="2"/>
          </w:tcPr>
          <w:p w14:paraId="793B4D52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at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5483519"/>
                <w:placeholder>
                  <w:docPart w:val="AE6AE431D78445C4BBED6BB354BFE73E"/>
                </w:placeholder>
              </w:sdtPr>
              <w:sdtEndPr/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731232CE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Expected impact:</w:t>
            </w:r>
          </w:p>
          <w:p w14:paraId="1C33F7F5" w14:textId="77777777" w:rsidR="00962B42" w:rsidRPr="00E07E23" w:rsidRDefault="00896198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Political / Global</w:t>
            </w:r>
          </w:p>
          <w:p w14:paraId="10BC33DE" w14:textId="77777777" w:rsidR="00962B42" w:rsidRPr="00E07E23" w:rsidRDefault="00896198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Inter-regional</w:t>
            </w:r>
          </w:p>
          <w:p w14:paraId="1F1E9887" w14:textId="77777777" w:rsidR="00962B42" w:rsidRPr="00E07E23" w:rsidRDefault="00896198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conomic</w:t>
            </w:r>
          </w:p>
          <w:p w14:paraId="73CE3474" w14:textId="77777777" w:rsidR="00962B42" w:rsidRPr="00E07E23" w:rsidRDefault="00896198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Environmental</w:t>
            </w:r>
          </w:p>
          <w:p w14:paraId="48BF35EF" w14:textId="77777777" w:rsidR="00962B42" w:rsidRPr="00E07E23" w:rsidRDefault="00896198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B42"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962B42"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 Ops/Technical</w:t>
            </w:r>
          </w:p>
        </w:tc>
      </w:tr>
      <w:tr w:rsidR="00962B42" w:rsidRPr="00E07E23" w14:paraId="0531E6BC" w14:textId="77777777" w:rsidTr="005C3714">
        <w:trPr>
          <w:trHeight w:val="355"/>
          <w:jc w:val="center"/>
        </w:trPr>
        <w:tc>
          <w:tcPr>
            <w:tcW w:w="4680" w:type="dxa"/>
            <w:vAlign w:val="center"/>
          </w:tcPr>
          <w:p w14:paraId="085D29EB" w14:textId="77777777" w:rsidR="00962B42" w:rsidRPr="00E07E23" w:rsidRDefault="00962B42" w:rsidP="00DB32F6">
            <w:pPr>
              <w:rPr>
                <w:sz w:val="20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lastRenderedPageBreak/>
              <w:t xml:space="preserve">Why: 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73766079"/>
                <w:text/>
              </w:sdtPr>
              <w:sdtEndPr/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XXXXXXXXX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791DBEE9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Follow-up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0"/>
                <w:szCs w:val="22"/>
                <w:highlight w:val="lightGray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Required from States  </w:t>
            </w:r>
          </w:p>
        </w:tc>
      </w:tr>
      <w:tr w:rsidR="00962B42" w:rsidRPr="00E07E23" w14:paraId="65ED2C77" w14:textId="77777777" w:rsidTr="005C3714">
        <w:trPr>
          <w:trHeight w:val="417"/>
          <w:jc w:val="center"/>
        </w:trPr>
        <w:tc>
          <w:tcPr>
            <w:tcW w:w="4680" w:type="dxa"/>
            <w:vAlign w:val="center"/>
          </w:tcPr>
          <w:p w14:paraId="666D77F6" w14:textId="5947951C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en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3411469"/>
                <w:date w:fullDate="2019-09-02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sz w:val="20"/>
                    <w:szCs w:val="22"/>
                    <w:highlight w:val="lightGray"/>
                    <w:lang w:eastAsia="fr-FR"/>
                  </w:rPr>
                  <w:t>2-Sep-19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10A00504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Status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E07E23">
                  <w:rPr>
                    <w:sz w:val="20"/>
                    <w:szCs w:val="22"/>
                    <w:highlight w:val="lightGray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962B42" w:rsidRPr="00EA4120" w14:paraId="78080187" w14:textId="77777777" w:rsidTr="005C3714">
        <w:trPr>
          <w:trHeight w:val="409"/>
          <w:jc w:val="center"/>
        </w:trPr>
        <w:tc>
          <w:tcPr>
            <w:tcW w:w="9498" w:type="dxa"/>
            <w:gridSpan w:val="3"/>
            <w:vAlign w:val="center"/>
          </w:tcPr>
          <w:p w14:paraId="56CFAC0B" w14:textId="77777777" w:rsidR="00962B42" w:rsidRPr="00E07E23" w:rsidRDefault="00962B42" w:rsidP="00DB32F6">
            <w:pPr>
              <w:rPr>
                <w:sz w:val="22"/>
                <w:szCs w:val="22"/>
                <w:highlight w:val="lightGray"/>
                <w:lang w:val="en-GB" w:eastAsia="fr-FR"/>
              </w:rPr>
            </w:pP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>Who:</w:t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7E23">
                  <w:rPr>
                    <w:rFonts w:ascii="MS Mincho" w:eastAsia="MS Mincho" w:hAnsi="MS Mincho" w:cs="MS Mincho" w:hint="eastAsia"/>
                    <w:sz w:val="20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E07E23">
              <w:rPr>
                <w:sz w:val="22"/>
                <w:szCs w:val="22"/>
                <w:highlight w:val="lightGray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highlight w:val="lightGray"/>
                  <w:lang w:val="en-GB" w:eastAsia="fr-FR"/>
                </w:rPr>
                <w:id w:val="-956257414"/>
              </w:sdtPr>
              <w:sdtEndPr/>
              <w:sdtContent>
                <w:r w:rsidRPr="00E07E23">
                  <w:rPr>
                    <w:sz w:val="22"/>
                    <w:szCs w:val="22"/>
                    <w:highlight w:val="lightGray"/>
                    <w:lang w:val="en-GB" w:eastAsia="fr-FR"/>
                  </w:rPr>
                  <w:t>XXXX</w:t>
                </w:r>
              </w:sdtContent>
            </w:sdt>
            <w:r w:rsidRPr="00E07E23">
              <w:rPr>
                <w:rFonts w:ascii="Helvetica" w:hAnsi="Helvetica" w:cs="Helvetica"/>
                <w:color w:val="222222"/>
                <w:sz w:val="22"/>
                <w:szCs w:val="22"/>
                <w:highlight w:val="lightGray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662F8895" w14:textId="77777777" w:rsidR="00962B42" w:rsidRPr="00EA4120" w:rsidRDefault="00962B42" w:rsidP="00DB32F6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4897B5BD" w14:textId="08CE74E3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3.</w:t>
      </w:r>
      <w:r w:rsidRPr="00EA4120">
        <w:rPr>
          <w:rFonts w:eastAsia="SimSun"/>
          <w:b/>
          <w:bCs/>
          <w:color w:val="000000"/>
          <w:sz w:val="22"/>
          <w:szCs w:val="22"/>
        </w:rPr>
        <w:tab/>
        <w:t>ACTION BY THE MEETING</w:t>
      </w:r>
    </w:p>
    <w:p w14:paraId="7F23E5EE" w14:textId="77777777" w:rsidR="00962B42" w:rsidRPr="00EA4120" w:rsidRDefault="00962B42" w:rsidP="00DB32F6">
      <w:pPr>
        <w:spacing w:line="240" w:lineRule="exact"/>
        <w:rPr>
          <w:rFonts w:eastAsia="SimSun"/>
          <w:b/>
          <w:bCs/>
          <w:color w:val="000000"/>
          <w:sz w:val="22"/>
          <w:szCs w:val="22"/>
        </w:rPr>
      </w:pPr>
    </w:p>
    <w:p w14:paraId="1F38C63C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  <w:r w:rsidRPr="00EA4120">
        <w:rPr>
          <w:rFonts w:eastAsia="SimSun"/>
          <w:bCs/>
          <w:color w:val="000000"/>
          <w:sz w:val="22"/>
          <w:szCs w:val="22"/>
        </w:rPr>
        <w:t>3.1</w:t>
      </w:r>
      <w:r w:rsidRPr="00EA4120">
        <w:rPr>
          <w:rFonts w:eastAsia="SimSun"/>
          <w:bCs/>
          <w:color w:val="000000"/>
          <w:sz w:val="22"/>
          <w:szCs w:val="22"/>
        </w:rPr>
        <w:tab/>
      </w:r>
      <w:r w:rsidRPr="00EA4120">
        <w:rPr>
          <w:rFonts w:eastAsia="SimSun"/>
          <w:bCs/>
          <w:color w:val="000000"/>
          <w:sz w:val="22"/>
          <w:szCs w:val="22"/>
        </w:rPr>
        <w:tab/>
        <w:t xml:space="preserve">The meeting is invited to: </w:t>
      </w:r>
    </w:p>
    <w:p w14:paraId="6019BF7D" w14:textId="77777777" w:rsidR="00962B42" w:rsidRPr="00EA4120" w:rsidRDefault="00962B42" w:rsidP="00973609">
      <w:pPr>
        <w:spacing w:line="240" w:lineRule="exact"/>
        <w:jc w:val="both"/>
        <w:rPr>
          <w:rFonts w:eastAsia="SimSun"/>
          <w:bCs/>
          <w:color w:val="000000"/>
          <w:sz w:val="22"/>
          <w:szCs w:val="22"/>
        </w:rPr>
      </w:pPr>
    </w:p>
    <w:p w14:paraId="56D41A7E" w14:textId="04E4BB90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080"/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r>
        <w:rPr>
          <w:rFonts w:eastAsia="SimSun"/>
          <w:bCs/>
          <w:color w:val="000000"/>
          <w:sz w:val="22"/>
          <w:szCs w:val="22"/>
          <w:highlight w:val="lightGray"/>
        </w:rPr>
        <w:t xml:space="preserve">Text [brief conclusions/s, recommendations etc. including specific proposal/s for </w:t>
      </w:r>
      <w:r w:rsidR="00973609">
        <w:rPr>
          <w:rFonts w:eastAsia="SimSun"/>
          <w:bCs/>
          <w:color w:val="000000"/>
          <w:sz w:val="22"/>
          <w:szCs w:val="22"/>
          <w:highlight w:val="lightGray"/>
        </w:rPr>
        <w:tab/>
      </w:r>
      <w:r>
        <w:rPr>
          <w:rFonts w:eastAsia="SimSun"/>
          <w:bCs/>
          <w:color w:val="000000"/>
          <w:sz w:val="22"/>
          <w:szCs w:val="22"/>
          <w:highlight w:val="lightGray"/>
        </w:rPr>
        <w:t>action]</w:t>
      </w:r>
    </w:p>
    <w:p w14:paraId="220925D2" w14:textId="77777777" w:rsidR="00962B42" w:rsidRPr="00962B42" w:rsidRDefault="00962B42" w:rsidP="00973609">
      <w:pPr>
        <w:tabs>
          <w:tab w:val="left" w:pos="1080"/>
          <w:tab w:val="left" w:pos="1800"/>
        </w:tabs>
        <w:spacing w:line="240" w:lineRule="exact"/>
        <w:ind w:left="144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53FCBF28" w14:textId="666931B2" w:rsidR="00962B42" w:rsidRPr="00962B42" w:rsidRDefault="00DB32F6" w:rsidP="00973609">
      <w:pPr>
        <w:widowControl w:val="0"/>
        <w:numPr>
          <w:ilvl w:val="2"/>
          <w:numId w:val="9"/>
        </w:numPr>
        <w:tabs>
          <w:tab w:val="left" w:pos="1800"/>
        </w:tabs>
        <w:autoSpaceDE w:val="0"/>
        <w:autoSpaceDN w:val="0"/>
        <w:adjustRightInd w:val="0"/>
        <w:spacing w:line="240" w:lineRule="exact"/>
        <w:ind w:left="1440" w:firstLine="0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  <w:r>
        <w:rPr>
          <w:rFonts w:eastAsia="SimSun"/>
          <w:bCs/>
          <w:color w:val="000000"/>
          <w:sz w:val="22"/>
          <w:szCs w:val="22"/>
          <w:highlight w:val="lightGray"/>
        </w:rPr>
        <w:t>Cont…</w:t>
      </w:r>
    </w:p>
    <w:p w14:paraId="31C5F1BF" w14:textId="77777777" w:rsidR="00962B42" w:rsidRPr="00962B42" w:rsidRDefault="00962B42" w:rsidP="00973609">
      <w:pPr>
        <w:pStyle w:val="ListParagraph"/>
        <w:jc w:val="both"/>
        <w:rPr>
          <w:rFonts w:eastAsia="SimSun"/>
          <w:bCs/>
          <w:color w:val="000000"/>
          <w:sz w:val="22"/>
          <w:szCs w:val="22"/>
          <w:highlight w:val="lightGray"/>
        </w:rPr>
      </w:pPr>
    </w:p>
    <w:p w14:paraId="223E418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49643294" w14:textId="77777777" w:rsidR="00962B42" w:rsidRDefault="00962B42" w:rsidP="00973609">
      <w:pPr>
        <w:spacing w:line="240" w:lineRule="exact"/>
        <w:jc w:val="both"/>
        <w:rPr>
          <w:rFonts w:eastAsia="SimSun"/>
          <w:b/>
          <w:bCs/>
          <w:color w:val="000000"/>
          <w:sz w:val="22"/>
          <w:szCs w:val="22"/>
        </w:rPr>
      </w:pPr>
    </w:p>
    <w:p w14:paraId="23F53880" w14:textId="77777777" w:rsidR="00962B42" w:rsidRPr="00EA4120" w:rsidRDefault="00962B42" w:rsidP="00973609">
      <w:pPr>
        <w:spacing w:line="240" w:lineRule="exact"/>
        <w:jc w:val="center"/>
        <w:rPr>
          <w:rFonts w:eastAsia="SimSun"/>
          <w:b/>
          <w:bCs/>
          <w:color w:val="000000"/>
          <w:sz w:val="22"/>
          <w:szCs w:val="22"/>
        </w:rPr>
      </w:pPr>
    </w:p>
    <w:p w14:paraId="11854D16" w14:textId="77777777" w:rsidR="00962B42" w:rsidRPr="00EA4120" w:rsidRDefault="00962B42" w:rsidP="00973609">
      <w:pPr>
        <w:jc w:val="center"/>
        <w:rPr>
          <w:rFonts w:eastAsia="SimSun"/>
          <w:b/>
          <w:bCs/>
          <w:color w:val="000000"/>
          <w:sz w:val="22"/>
          <w:szCs w:val="22"/>
        </w:rPr>
      </w:pPr>
      <w:r w:rsidRPr="00EA4120">
        <w:rPr>
          <w:rFonts w:eastAsia="SimSun"/>
          <w:b/>
          <w:bCs/>
          <w:color w:val="000000"/>
          <w:sz w:val="22"/>
          <w:szCs w:val="22"/>
        </w:rPr>
        <w:t>_ _ _ _ _ _ _ _ _ _ _ _ _</w:t>
      </w:r>
    </w:p>
    <w:p w14:paraId="41EAFC84" w14:textId="7351A1AB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EE61E48" w14:textId="77777777" w:rsidR="00962B42" w:rsidRDefault="00962B42" w:rsidP="00973609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0D249131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4EE2C0F8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6C11BE76" w14:textId="77777777" w:rsidR="00962B42" w:rsidRDefault="00962B42" w:rsidP="00962B42">
      <w:pPr>
        <w:tabs>
          <w:tab w:val="left" w:pos="810"/>
          <w:tab w:val="left" w:pos="2520"/>
          <w:tab w:val="left" w:pos="2880"/>
          <w:tab w:val="right" w:leader="dot" w:pos="9000"/>
        </w:tabs>
        <w:spacing w:line="260" w:lineRule="exact"/>
        <w:ind w:left="2520" w:hanging="2520"/>
        <w:jc w:val="center"/>
        <w:rPr>
          <w:sz w:val="22"/>
          <w:szCs w:val="22"/>
          <w:lang w:val="sv-SE"/>
        </w:rPr>
      </w:pPr>
    </w:p>
    <w:p w14:paraId="7FC4A2EF" w14:textId="77777777" w:rsidR="00962B42" w:rsidRPr="00CE1604" w:rsidRDefault="00962B42" w:rsidP="00962B42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p w14:paraId="430C92C1" w14:textId="77777777" w:rsidR="00514EA5" w:rsidRPr="00CE1604" w:rsidRDefault="00514EA5" w:rsidP="00514EA5">
      <w:pPr>
        <w:spacing w:line="260" w:lineRule="exact"/>
        <w:jc w:val="both"/>
        <w:rPr>
          <w:rFonts w:eastAsia="SimSun"/>
          <w:b/>
          <w:bCs/>
          <w:sz w:val="22"/>
          <w:szCs w:val="22"/>
        </w:rPr>
      </w:pPr>
    </w:p>
    <w:sectPr w:rsidR="00514EA5" w:rsidRPr="00CE1604" w:rsidSect="00606C0D">
      <w:headerReference w:type="even" r:id="rId9"/>
      <w:headerReference w:type="default" r:id="rId10"/>
      <w:headerReference w:type="first" r:id="rId11"/>
      <w:footerReference w:type="first" r:id="rId12"/>
      <w:pgSz w:w="11909" w:h="16834" w:code="9"/>
      <w:pgMar w:top="1440" w:right="1440" w:bottom="1440" w:left="1440" w:header="108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E7DEB" w14:textId="77777777" w:rsidR="00056653" w:rsidRDefault="00056653">
      <w:r>
        <w:separator/>
      </w:r>
    </w:p>
  </w:endnote>
  <w:endnote w:type="continuationSeparator" w:id="0">
    <w:p w14:paraId="71BB65B5" w14:textId="77777777" w:rsidR="00056653" w:rsidRDefault="00056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66167" w14:textId="77777777" w:rsidR="00BF159B" w:rsidRPr="00BF159B" w:rsidRDefault="00BF159B" w:rsidP="008C1FB9">
    <w:pPr>
      <w:pStyle w:val="Footer"/>
      <w:jc w:val="cen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3548C" w14:textId="77777777" w:rsidR="00056653" w:rsidRDefault="00056653">
      <w:r>
        <w:separator/>
      </w:r>
    </w:p>
  </w:footnote>
  <w:footnote w:type="continuationSeparator" w:id="0">
    <w:p w14:paraId="3420794C" w14:textId="77777777" w:rsidR="00056653" w:rsidRDefault="00056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A0C38" w14:textId="77777777" w:rsidR="009B5007" w:rsidRDefault="009B5007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  <w:p w14:paraId="75FAA3E8" w14:textId="6024B9A3" w:rsidR="00962B42" w:rsidRDefault="00962B42" w:rsidP="009A778C">
    <w:pPr>
      <w:pStyle w:val="Header"/>
      <w:tabs>
        <w:tab w:val="clear" w:pos="4320"/>
        <w:tab w:val="center" w:pos="4590"/>
      </w:tabs>
      <w:rPr>
        <w:sz w:val="22"/>
        <w:szCs w:val="22"/>
      </w:rPr>
    </w:pPr>
    <w:r>
      <w:rPr>
        <w:sz w:val="22"/>
        <w:szCs w:val="22"/>
      </w:rPr>
      <w:t>CNS SG/2</w:t>
    </w:r>
    <w:r w:rsidR="00537D8A">
      <w:rPr>
        <w:sz w:val="22"/>
        <w:szCs w:val="22"/>
      </w:rPr>
      <w:t>6</w:t>
    </w:r>
    <w:r>
      <w:rPr>
        <w:sz w:val="22"/>
        <w:szCs w:val="22"/>
      </w:rPr>
      <w:t xml:space="preserve"> – </w:t>
    </w:r>
    <w:r w:rsidRPr="00962B42">
      <w:rPr>
        <w:b/>
        <w:sz w:val="22"/>
        <w:szCs w:val="22"/>
      </w:rPr>
      <w:t>WP/IP/xx</w:t>
    </w:r>
    <w:r>
      <w:rPr>
        <w:sz w:val="22"/>
        <w:szCs w:val="22"/>
      </w:rPr>
      <w:tab/>
    </w:r>
    <w:r w:rsidRPr="00962B42">
      <w:rPr>
        <w:sz w:val="22"/>
        <w:szCs w:val="22"/>
      </w:rPr>
      <w:fldChar w:fldCharType="begin"/>
    </w:r>
    <w:r w:rsidRPr="00962B42">
      <w:rPr>
        <w:sz w:val="22"/>
        <w:szCs w:val="22"/>
      </w:rPr>
      <w:instrText xml:space="preserve"> PAGE   \* MERGEFORMAT </w:instrText>
    </w:r>
    <w:r w:rsidRPr="00962B42">
      <w:rPr>
        <w:sz w:val="22"/>
        <w:szCs w:val="22"/>
      </w:rPr>
      <w:fldChar w:fldCharType="separate"/>
    </w:r>
    <w:r w:rsidR="00606C0D">
      <w:rPr>
        <w:noProof/>
        <w:sz w:val="22"/>
        <w:szCs w:val="22"/>
      </w:rPr>
      <w:t>- 2 -</w:t>
    </w:r>
    <w:r w:rsidRPr="00962B42">
      <w:rPr>
        <w:noProof/>
        <w:sz w:val="22"/>
        <w:szCs w:val="22"/>
      </w:rPr>
      <w:fldChar w:fldCharType="end"/>
    </w:r>
  </w:p>
  <w:p w14:paraId="7F0D3012" w14:textId="77777777" w:rsidR="00962B42" w:rsidRPr="00962B42" w:rsidRDefault="00962B42" w:rsidP="009A778C">
    <w:pPr>
      <w:pStyle w:val="Header"/>
      <w:tabs>
        <w:tab w:val="clear" w:pos="4320"/>
        <w:tab w:val="center" w:pos="4590"/>
      </w:tabs>
      <w:rPr>
        <w:b/>
        <w:sz w:val="22"/>
        <w:szCs w:val="22"/>
      </w:rPr>
    </w:pPr>
    <w:r w:rsidRPr="00962B42">
      <w:rPr>
        <w:b/>
        <w:sz w:val="22"/>
        <w:szCs w:val="22"/>
      </w:rPr>
      <w:t>Agenda Item xx</w:t>
    </w:r>
  </w:p>
  <w:p w14:paraId="25F7F510" w14:textId="66C0243B" w:rsidR="004C1382" w:rsidRPr="004C1382" w:rsidRDefault="00537D8A" w:rsidP="00537D8A">
    <w:pPr>
      <w:pStyle w:val="Header"/>
      <w:rPr>
        <w:sz w:val="22"/>
        <w:szCs w:val="22"/>
      </w:rPr>
    </w:pPr>
    <w:r>
      <w:rPr>
        <w:sz w:val="22"/>
        <w:szCs w:val="22"/>
      </w:rPr>
      <w:t>05-09/09/22</w:t>
    </w:r>
    <w:r w:rsidR="009A778C">
      <w:rPr>
        <w:sz w:val="22"/>
        <w:szCs w:val="22"/>
      </w:rPr>
      <w:tab/>
    </w:r>
  </w:p>
  <w:p w14:paraId="3481266D" w14:textId="77777777" w:rsidR="00E2208E" w:rsidRPr="00E2208E" w:rsidRDefault="00E2208E" w:rsidP="0076050B">
    <w:pPr>
      <w:pStyle w:val="Header"/>
      <w:tabs>
        <w:tab w:val="clear" w:pos="4320"/>
        <w:tab w:val="center" w:pos="4500"/>
      </w:tabs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64446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774CD7F" w14:textId="4A0DE472" w:rsidR="00606C0D" w:rsidRDefault="006F1075" w:rsidP="00606C0D">
        <w:pPr>
          <w:pStyle w:val="Header"/>
          <w:jc w:val="right"/>
          <w:rPr>
            <w:sz w:val="22"/>
            <w:szCs w:val="22"/>
          </w:rPr>
        </w:pPr>
        <w:r w:rsidRPr="006F1075">
          <w:rPr>
            <w:sz w:val="22"/>
            <w:szCs w:val="22"/>
          </w:rPr>
          <w:fldChar w:fldCharType="begin"/>
        </w:r>
        <w:r w:rsidRPr="006F1075">
          <w:rPr>
            <w:sz w:val="22"/>
            <w:szCs w:val="22"/>
          </w:rPr>
          <w:instrText xml:space="preserve"> PAGE   \* MERGEFORMAT </w:instrText>
        </w:r>
        <w:r w:rsidRPr="006F1075">
          <w:rPr>
            <w:sz w:val="22"/>
            <w:szCs w:val="22"/>
          </w:rPr>
          <w:fldChar w:fldCharType="separate"/>
        </w:r>
        <w:r w:rsidR="00896198">
          <w:rPr>
            <w:noProof/>
            <w:sz w:val="22"/>
            <w:szCs w:val="22"/>
          </w:rPr>
          <w:t>- 4 -</w:t>
        </w:r>
        <w:r w:rsidRPr="006F1075">
          <w:rPr>
            <w:noProof/>
            <w:sz w:val="22"/>
            <w:szCs w:val="22"/>
          </w:rPr>
          <w:fldChar w:fldCharType="end"/>
        </w:r>
        <w:r w:rsidRPr="006F1075">
          <w:rPr>
            <w:noProof/>
            <w:sz w:val="22"/>
            <w:szCs w:val="22"/>
          </w:rPr>
          <w:t xml:space="preserve">          </w:t>
        </w:r>
        <w:r>
          <w:rPr>
            <w:noProof/>
          </w:rPr>
          <w:t xml:space="preserve">                          </w:t>
        </w:r>
        <w:r w:rsidRPr="006F1075">
          <w:rPr>
            <w:sz w:val="22"/>
            <w:szCs w:val="22"/>
          </w:rPr>
          <w:t xml:space="preserve"> </w:t>
        </w:r>
        <w:r w:rsidR="00606C0D">
          <w:rPr>
            <w:sz w:val="22"/>
            <w:szCs w:val="22"/>
          </w:rPr>
          <w:t xml:space="preserve">CNS SG/27 – </w:t>
        </w:r>
        <w:r w:rsidR="00606C0D" w:rsidRPr="00962B42">
          <w:rPr>
            <w:b/>
            <w:sz w:val="22"/>
            <w:szCs w:val="22"/>
          </w:rPr>
          <w:t>WP/IP/xx</w:t>
        </w:r>
      </w:p>
      <w:p w14:paraId="66FC5607" w14:textId="77777777" w:rsidR="00606C0D" w:rsidRDefault="00606C0D" w:rsidP="00606C0D">
        <w:pPr>
          <w:pStyle w:val="Header"/>
          <w:jc w:val="right"/>
          <w:rPr>
            <w:b/>
            <w:sz w:val="22"/>
            <w:szCs w:val="22"/>
          </w:rPr>
        </w:pPr>
        <w:r w:rsidRPr="00962B42">
          <w:rPr>
            <w:b/>
            <w:sz w:val="22"/>
            <w:szCs w:val="22"/>
          </w:rPr>
          <w:t>Agenda Item xx</w:t>
        </w:r>
      </w:p>
      <w:p w14:paraId="320F2A81" w14:textId="0AA47CBB" w:rsidR="006F1075" w:rsidRPr="006F1075" w:rsidRDefault="00606C0D" w:rsidP="00606C0D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28/08-01/09/23</w:t>
        </w:r>
      </w:p>
    </w:sdtContent>
  </w:sdt>
  <w:p w14:paraId="208A0467" w14:textId="77777777" w:rsidR="008142D7" w:rsidRPr="00E8504F" w:rsidRDefault="008142D7" w:rsidP="00FE55BA">
    <w:pPr>
      <w:pStyle w:val="Header"/>
      <w:tabs>
        <w:tab w:val="clear" w:pos="8640"/>
        <w:tab w:val="right" w:pos="9000"/>
      </w:tabs>
      <w:jc w:val="right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6A77A" w14:textId="25E3F4E4" w:rsidR="009B5007" w:rsidRDefault="00962B42" w:rsidP="004C1382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CNS SG/2</w:t>
    </w:r>
    <w:r w:rsidR="005A0E22">
      <w:rPr>
        <w:sz w:val="22"/>
        <w:szCs w:val="22"/>
      </w:rPr>
      <w:t>7</w:t>
    </w:r>
    <w:r>
      <w:rPr>
        <w:sz w:val="22"/>
        <w:szCs w:val="22"/>
      </w:rPr>
      <w:t xml:space="preserve"> – </w:t>
    </w:r>
    <w:r w:rsidRPr="00962B42">
      <w:rPr>
        <w:b/>
        <w:sz w:val="22"/>
        <w:szCs w:val="22"/>
      </w:rPr>
      <w:t>WP/IP/xx</w:t>
    </w:r>
  </w:p>
  <w:p w14:paraId="306C9C95" w14:textId="3ECD5BCB" w:rsidR="00962B42" w:rsidRDefault="00962B42" w:rsidP="004C1382">
    <w:pPr>
      <w:pStyle w:val="Header"/>
      <w:jc w:val="right"/>
      <w:rPr>
        <w:b/>
        <w:sz w:val="22"/>
        <w:szCs w:val="22"/>
      </w:rPr>
    </w:pPr>
    <w:r w:rsidRPr="00962B42">
      <w:rPr>
        <w:b/>
        <w:sz w:val="22"/>
        <w:szCs w:val="22"/>
      </w:rPr>
      <w:t>Agenda Item xx</w:t>
    </w:r>
  </w:p>
  <w:p w14:paraId="67474466" w14:textId="4E76E41A" w:rsidR="00845E08" w:rsidRPr="00FE55BA" w:rsidRDefault="005A0E22" w:rsidP="004C1382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28/08</w:t>
    </w:r>
    <w:r w:rsidR="0088275D">
      <w:rPr>
        <w:sz w:val="22"/>
        <w:szCs w:val="22"/>
      </w:rPr>
      <w:t>-</w:t>
    </w:r>
    <w:r w:rsidR="00537D8A">
      <w:rPr>
        <w:sz w:val="22"/>
        <w:szCs w:val="22"/>
      </w:rPr>
      <w:t>0</w:t>
    </w:r>
    <w:r>
      <w:rPr>
        <w:sz w:val="22"/>
        <w:szCs w:val="22"/>
      </w:rPr>
      <w:t>1</w:t>
    </w:r>
    <w:r w:rsidR="008142D7">
      <w:rPr>
        <w:sz w:val="22"/>
        <w:szCs w:val="22"/>
      </w:rPr>
      <w:t>/</w:t>
    </w:r>
    <w:r w:rsidR="006F1075">
      <w:rPr>
        <w:sz w:val="22"/>
        <w:szCs w:val="22"/>
      </w:rPr>
      <w:t>0</w:t>
    </w:r>
    <w:r w:rsidR="00537D8A">
      <w:rPr>
        <w:sz w:val="22"/>
        <w:szCs w:val="22"/>
      </w:rPr>
      <w:t>9</w:t>
    </w:r>
    <w:r w:rsidR="008142D7">
      <w:rPr>
        <w:sz w:val="22"/>
        <w:szCs w:val="22"/>
      </w:rPr>
      <w:t>/2</w:t>
    </w:r>
    <w:r>
      <w:rPr>
        <w:sz w:val="22"/>
        <w:szCs w:val="22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077D3"/>
    <w:multiLevelType w:val="hybridMultilevel"/>
    <w:tmpl w:val="0AE41692"/>
    <w:lvl w:ilvl="0" w:tplc="0302B338">
      <w:start w:val="7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639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77525"/>
    <w:multiLevelType w:val="hybridMultilevel"/>
    <w:tmpl w:val="C66EEB1E"/>
    <w:lvl w:ilvl="0" w:tplc="B1B059D6">
      <w:start w:val="1"/>
      <w:numFmt w:val="decimal"/>
      <w:lvlText w:val="6.%1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6660"/>
        </w:tabs>
        <w:ind w:left="666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7380"/>
        </w:tabs>
        <w:ind w:left="738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8100"/>
        </w:tabs>
        <w:ind w:left="810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8820"/>
        </w:tabs>
        <w:ind w:left="882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9540"/>
        </w:tabs>
        <w:ind w:left="9540" w:hanging="360"/>
      </w:pPr>
      <w:rPr>
        <w:rFonts w:cs="Times New Roman"/>
      </w:rPr>
    </w:lvl>
  </w:abstractNum>
  <w:abstractNum w:abstractNumId="4" w15:restartNumberingAfterBreak="0">
    <w:nsid w:val="24E105E6"/>
    <w:multiLevelType w:val="multilevel"/>
    <w:tmpl w:val="699ADA20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2790" w:hanging="360"/>
      </w:pPr>
      <w:rPr>
        <w:i w:val="0"/>
      </w:rPr>
    </w:lvl>
    <w:lvl w:ilvl="2">
      <w:start w:val="1"/>
      <w:numFmt w:val="decimal"/>
      <w:lvlText w:val="%1.%2.%3"/>
      <w:lvlJc w:val="left"/>
      <w:pPr>
        <w:ind w:left="5760" w:hanging="720"/>
      </w:pPr>
    </w:lvl>
    <w:lvl w:ilvl="3">
      <w:start w:val="1"/>
      <w:numFmt w:val="decimal"/>
      <w:lvlText w:val="%1.%2.%3.%4"/>
      <w:lvlJc w:val="left"/>
      <w:pPr>
        <w:ind w:left="8280" w:hanging="720"/>
      </w:pPr>
    </w:lvl>
    <w:lvl w:ilvl="4">
      <w:start w:val="1"/>
      <w:numFmt w:val="decimal"/>
      <w:lvlText w:val="%1.%2.%3.%4.%5"/>
      <w:lvlJc w:val="left"/>
      <w:pPr>
        <w:ind w:left="11160" w:hanging="1080"/>
      </w:pPr>
    </w:lvl>
    <w:lvl w:ilvl="5">
      <w:start w:val="1"/>
      <w:numFmt w:val="decimal"/>
      <w:lvlText w:val="%1.%2.%3.%4.%5.%6"/>
      <w:lvlJc w:val="left"/>
      <w:pPr>
        <w:ind w:left="13680" w:hanging="1080"/>
      </w:pPr>
    </w:lvl>
    <w:lvl w:ilvl="6">
      <w:start w:val="1"/>
      <w:numFmt w:val="decimal"/>
      <w:lvlText w:val="%1.%2.%3.%4.%5.%6.%7"/>
      <w:lvlJc w:val="left"/>
      <w:pPr>
        <w:ind w:left="16560" w:hanging="1440"/>
      </w:pPr>
    </w:lvl>
    <w:lvl w:ilvl="7">
      <w:start w:val="1"/>
      <w:numFmt w:val="decimal"/>
      <w:lvlText w:val="%1.%2.%3.%4.%5.%6.%7.%8"/>
      <w:lvlJc w:val="left"/>
      <w:pPr>
        <w:ind w:left="19080" w:hanging="1440"/>
      </w:pPr>
    </w:lvl>
    <w:lvl w:ilvl="8">
      <w:start w:val="1"/>
      <w:numFmt w:val="decimal"/>
      <w:lvlText w:val="%1.%2.%3.%4.%5.%6.%7.%8.%9"/>
      <w:lvlJc w:val="left"/>
      <w:pPr>
        <w:ind w:left="21600" w:hanging="1440"/>
      </w:p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48662277"/>
    <w:multiLevelType w:val="hybridMultilevel"/>
    <w:tmpl w:val="B9928F0A"/>
    <w:lvl w:ilvl="0" w:tplc="52865E74">
      <w:start w:val="1"/>
      <w:numFmt w:val="decimal"/>
      <w:lvlText w:val="3.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5DD44BBC"/>
    <w:multiLevelType w:val="hybridMultilevel"/>
    <w:tmpl w:val="E22ADF8A"/>
    <w:lvl w:ilvl="0" w:tplc="C74E893A">
      <w:start w:val="1"/>
      <w:numFmt w:val="decimal"/>
      <w:lvlText w:val="7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E690E58"/>
    <w:multiLevelType w:val="multilevel"/>
    <w:tmpl w:val="28E418EA"/>
    <w:lvl w:ilvl="0">
      <w:start w:val="1"/>
      <w:numFmt w:val="decimal"/>
      <w:lvlText w:val="5.%1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71DF470E"/>
    <w:multiLevelType w:val="multilevel"/>
    <w:tmpl w:val="742425E0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99A5B17"/>
    <w:multiLevelType w:val="hybridMultilevel"/>
    <w:tmpl w:val="76422B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1"/>
  </w:num>
  <w:num w:numId="5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0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bQ0NLMwNje0NDJV0lEKTi0uzszPAykwrAUAyKhz8CwAAAA="/>
  </w:docVars>
  <w:rsids>
    <w:rsidRoot w:val="00722593"/>
    <w:rsid w:val="00005497"/>
    <w:rsid w:val="00005A4E"/>
    <w:rsid w:val="000172BE"/>
    <w:rsid w:val="00034D90"/>
    <w:rsid w:val="000526A4"/>
    <w:rsid w:val="00056653"/>
    <w:rsid w:val="000620FD"/>
    <w:rsid w:val="00072AF0"/>
    <w:rsid w:val="000822AA"/>
    <w:rsid w:val="00086C27"/>
    <w:rsid w:val="000B16CE"/>
    <w:rsid w:val="000C4671"/>
    <w:rsid w:val="000D4705"/>
    <w:rsid w:val="000D7142"/>
    <w:rsid w:val="000E16F0"/>
    <w:rsid w:val="000F4B2D"/>
    <w:rsid w:val="000F746F"/>
    <w:rsid w:val="0010499D"/>
    <w:rsid w:val="00105B3A"/>
    <w:rsid w:val="00107B8A"/>
    <w:rsid w:val="00110BFA"/>
    <w:rsid w:val="00111489"/>
    <w:rsid w:val="00113AB7"/>
    <w:rsid w:val="00117143"/>
    <w:rsid w:val="001519D1"/>
    <w:rsid w:val="00151FFD"/>
    <w:rsid w:val="001527B0"/>
    <w:rsid w:val="0016748E"/>
    <w:rsid w:val="001702E7"/>
    <w:rsid w:val="00177DFD"/>
    <w:rsid w:val="0018020E"/>
    <w:rsid w:val="00187051"/>
    <w:rsid w:val="00187C82"/>
    <w:rsid w:val="001A1FFE"/>
    <w:rsid w:val="001A673F"/>
    <w:rsid w:val="001A6F33"/>
    <w:rsid w:val="001B6A5A"/>
    <w:rsid w:val="001C3539"/>
    <w:rsid w:val="001D24D8"/>
    <w:rsid w:val="001D44E3"/>
    <w:rsid w:val="001E6C3A"/>
    <w:rsid w:val="00206868"/>
    <w:rsid w:val="00217559"/>
    <w:rsid w:val="0022297E"/>
    <w:rsid w:val="00223588"/>
    <w:rsid w:val="002302BF"/>
    <w:rsid w:val="0023415B"/>
    <w:rsid w:val="00234795"/>
    <w:rsid w:val="00241C51"/>
    <w:rsid w:val="0024270E"/>
    <w:rsid w:val="00251FA9"/>
    <w:rsid w:val="002550AE"/>
    <w:rsid w:val="00256981"/>
    <w:rsid w:val="00273851"/>
    <w:rsid w:val="00275F0D"/>
    <w:rsid w:val="00287218"/>
    <w:rsid w:val="002937D3"/>
    <w:rsid w:val="002A0A33"/>
    <w:rsid w:val="002B722E"/>
    <w:rsid w:val="002C4A0F"/>
    <w:rsid w:val="002D2EFA"/>
    <w:rsid w:val="002D5661"/>
    <w:rsid w:val="002E587E"/>
    <w:rsid w:val="002F6C36"/>
    <w:rsid w:val="0030393E"/>
    <w:rsid w:val="00323F9D"/>
    <w:rsid w:val="00334371"/>
    <w:rsid w:val="0033583D"/>
    <w:rsid w:val="00354D33"/>
    <w:rsid w:val="0035577E"/>
    <w:rsid w:val="00361D62"/>
    <w:rsid w:val="00365B09"/>
    <w:rsid w:val="00374AC2"/>
    <w:rsid w:val="003766AC"/>
    <w:rsid w:val="00386661"/>
    <w:rsid w:val="0039012F"/>
    <w:rsid w:val="0039349C"/>
    <w:rsid w:val="003A5230"/>
    <w:rsid w:val="003C2834"/>
    <w:rsid w:val="003C4111"/>
    <w:rsid w:val="003C6CA1"/>
    <w:rsid w:val="003D30B7"/>
    <w:rsid w:val="003F2B65"/>
    <w:rsid w:val="003F2F42"/>
    <w:rsid w:val="003F3735"/>
    <w:rsid w:val="00407C6E"/>
    <w:rsid w:val="00411B9A"/>
    <w:rsid w:val="004135F0"/>
    <w:rsid w:val="00424750"/>
    <w:rsid w:val="00424993"/>
    <w:rsid w:val="0044537A"/>
    <w:rsid w:val="00452395"/>
    <w:rsid w:val="004737F0"/>
    <w:rsid w:val="004741EF"/>
    <w:rsid w:val="00480F49"/>
    <w:rsid w:val="00492583"/>
    <w:rsid w:val="004931E0"/>
    <w:rsid w:val="004964BC"/>
    <w:rsid w:val="004A75C2"/>
    <w:rsid w:val="004C1382"/>
    <w:rsid w:val="004E4D50"/>
    <w:rsid w:val="004E4E21"/>
    <w:rsid w:val="004F7E96"/>
    <w:rsid w:val="00514EA5"/>
    <w:rsid w:val="00523A0C"/>
    <w:rsid w:val="00533CA9"/>
    <w:rsid w:val="00537B33"/>
    <w:rsid w:val="00537D8A"/>
    <w:rsid w:val="00543D81"/>
    <w:rsid w:val="00551A14"/>
    <w:rsid w:val="005561FF"/>
    <w:rsid w:val="00563F12"/>
    <w:rsid w:val="00566C69"/>
    <w:rsid w:val="00572F00"/>
    <w:rsid w:val="00584E31"/>
    <w:rsid w:val="00585D8F"/>
    <w:rsid w:val="00591BD3"/>
    <w:rsid w:val="00595259"/>
    <w:rsid w:val="00595C65"/>
    <w:rsid w:val="005A0E22"/>
    <w:rsid w:val="005C4DE1"/>
    <w:rsid w:val="005E6239"/>
    <w:rsid w:val="005F22BE"/>
    <w:rsid w:val="005F5EB1"/>
    <w:rsid w:val="00606C0D"/>
    <w:rsid w:val="00614098"/>
    <w:rsid w:val="0062222F"/>
    <w:rsid w:val="00622A4C"/>
    <w:rsid w:val="006417BE"/>
    <w:rsid w:val="00652243"/>
    <w:rsid w:val="00657AAF"/>
    <w:rsid w:val="0069776F"/>
    <w:rsid w:val="006B17DC"/>
    <w:rsid w:val="006B1E81"/>
    <w:rsid w:val="006B31D5"/>
    <w:rsid w:val="006B48C8"/>
    <w:rsid w:val="006C36EB"/>
    <w:rsid w:val="006D47A6"/>
    <w:rsid w:val="006D56DF"/>
    <w:rsid w:val="006F1075"/>
    <w:rsid w:val="006F736C"/>
    <w:rsid w:val="00701548"/>
    <w:rsid w:val="00705012"/>
    <w:rsid w:val="00713C09"/>
    <w:rsid w:val="00717305"/>
    <w:rsid w:val="00717C9F"/>
    <w:rsid w:val="00722593"/>
    <w:rsid w:val="00723B93"/>
    <w:rsid w:val="00753741"/>
    <w:rsid w:val="007544AE"/>
    <w:rsid w:val="00756FC3"/>
    <w:rsid w:val="00757610"/>
    <w:rsid w:val="0076050B"/>
    <w:rsid w:val="007733C4"/>
    <w:rsid w:val="00773909"/>
    <w:rsid w:val="007847F8"/>
    <w:rsid w:val="00784C65"/>
    <w:rsid w:val="00796D7E"/>
    <w:rsid w:val="007A048C"/>
    <w:rsid w:val="007A11A9"/>
    <w:rsid w:val="007B24D7"/>
    <w:rsid w:val="007B3D5B"/>
    <w:rsid w:val="007B62B6"/>
    <w:rsid w:val="007C5E6D"/>
    <w:rsid w:val="007D35F8"/>
    <w:rsid w:val="007E7E36"/>
    <w:rsid w:val="00801F1E"/>
    <w:rsid w:val="008142D7"/>
    <w:rsid w:val="0084199F"/>
    <w:rsid w:val="00845E08"/>
    <w:rsid w:val="00853106"/>
    <w:rsid w:val="00855D59"/>
    <w:rsid w:val="00857CB9"/>
    <w:rsid w:val="008622DD"/>
    <w:rsid w:val="00865AEA"/>
    <w:rsid w:val="0086787A"/>
    <w:rsid w:val="0087650C"/>
    <w:rsid w:val="0088275D"/>
    <w:rsid w:val="00894272"/>
    <w:rsid w:val="00896198"/>
    <w:rsid w:val="008A606F"/>
    <w:rsid w:val="008C1FB9"/>
    <w:rsid w:val="008C415B"/>
    <w:rsid w:val="008D2335"/>
    <w:rsid w:val="008D5991"/>
    <w:rsid w:val="008F716F"/>
    <w:rsid w:val="0092029D"/>
    <w:rsid w:val="00922BA1"/>
    <w:rsid w:val="00950DF5"/>
    <w:rsid w:val="00951576"/>
    <w:rsid w:val="00952E96"/>
    <w:rsid w:val="00955DAF"/>
    <w:rsid w:val="00962B42"/>
    <w:rsid w:val="00971F9A"/>
    <w:rsid w:val="00973609"/>
    <w:rsid w:val="00981063"/>
    <w:rsid w:val="00987597"/>
    <w:rsid w:val="00993780"/>
    <w:rsid w:val="0099722A"/>
    <w:rsid w:val="009A778C"/>
    <w:rsid w:val="009A799F"/>
    <w:rsid w:val="009B5007"/>
    <w:rsid w:val="009B6C4F"/>
    <w:rsid w:val="009C0DD9"/>
    <w:rsid w:val="009C1513"/>
    <w:rsid w:val="009D0F13"/>
    <w:rsid w:val="009D2189"/>
    <w:rsid w:val="00A06CE5"/>
    <w:rsid w:val="00A2215B"/>
    <w:rsid w:val="00A64722"/>
    <w:rsid w:val="00A81993"/>
    <w:rsid w:val="00AA0EF5"/>
    <w:rsid w:val="00AA2279"/>
    <w:rsid w:val="00AA28F0"/>
    <w:rsid w:val="00B22A30"/>
    <w:rsid w:val="00B23FDA"/>
    <w:rsid w:val="00B27F02"/>
    <w:rsid w:val="00B31223"/>
    <w:rsid w:val="00B36C97"/>
    <w:rsid w:val="00B438D1"/>
    <w:rsid w:val="00B43915"/>
    <w:rsid w:val="00B46CCD"/>
    <w:rsid w:val="00B75DF9"/>
    <w:rsid w:val="00B9012D"/>
    <w:rsid w:val="00B94629"/>
    <w:rsid w:val="00BA4437"/>
    <w:rsid w:val="00BD68C4"/>
    <w:rsid w:val="00BF159B"/>
    <w:rsid w:val="00C119FC"/>
    <w:rsid w:val="00C1600A"/>
    <w:rsid w:val="00C44D24"/>
    <w:rsid w:val="00C467CB"/>
    <w:rsid w:val="00C501AD"/>
    <w:rsid w:val="00C66E0A"/>
    <w:rsid w:val="00C8645C"/>
    <w:rsid w:val="00C91D9A"/>
    <w:rsid w:val="00C93032"/>
    <w:rsid w:val="00CA6B02"/>
    <w:rsid w:val="00CA7B0D"/>
    <w:rsid w:val="00CB636E"/>
    <w:rsid w:val="00CC6158"/>
    <w:rsid w:val="00CC6737"/>
    <w:rsid w:val="00CD2D47"/>
    <w:rsid w:val="00CE1604"/>
    <w:rsid w:val="00D00351"/>
    <w:rsid w:val="00D05131"/>
    <w:rsid w:val="00D10E20"/>
    <w:rsid w:val="00D24CA2"/>
    <w:rsid w:val="00D37411"/>
    <w:rsid w:val="00D4413C"/>
    <w:rsid w:val="00D502CB"/>
    <w:rsid w:val="00D50931"/>
    <w:rsid w:val="00D545BE"/>
    <w:rsid w:val="00D6544C"/>
    <w:rsid w:val="00D87E86"/>
    <w:rsid w:val="00DA464C"/>
    <w:rsid w:val="00DA5C38"/>
    <w:rsid w:val="00DB13B7"/>
    <w:rsid w:val="00DB32F6"/>
    <w:rsid w:val="00DB5808"/>
    <w:rsid w:val="00DD1085"/>
    <w:rsid w:val="00DF3172"/>
    <w:rsid w:val="00DF3B28"/>
    <w:rsid w:val="00E07E23"/>
    <w:rsid w:val="00E2208E"/>
    <w:rsid w:val="00E22C2D"/>
    <w:rsid w:val="00E711FB"/>
    <w:rsid w:val="00E7144E"/>
    <w:rsid w:val="00E8185A"/>
    <w:rsid w:val="00E82709"/>
    <w:rsid w:val="00E8504F"/>
    <w:rsid w:val="00E8545D"/>
    <w:rsid w:val="00E93079"/>
    <w:rsid w:val="00E937BC"/>
    <w:rsid w:val="00EA4120"/>
    <w:rsid w:val="00EB524F"/>
    <w:rsid w:val="00ED3AB3"/>
    <w:rsid w:val="00F0303E"/>
    <w:rsid w:val="00F033CC"/>
    <w:rsid w:val="00F068BD"/>
    <w:rsid w:val="00F10AE7"/>
    <w:rsid w:val="00F15CE5"/>
    <w:rsid w:val="00F212AB"/>
    <w:rsid w:val="00F3594E"/>
    <w:rsid w:val="00F61DE8"/>
    <w:rsid w:val="00F66C41"/>
    <w:rsid w:val="00FA6754"/>
    <w:rsid w:val="00FC5F79"/>
    <w:rsid w:val="00FD24D9"/>
    <w:rsid w:val="00FD3BD4"/>
    <w:rsid w:val="00FE55BA"/>
    <w:rsid w:val="00FF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7B9D619B"/>
  <w15:docId w15:val="{A2ED40DB-7BF0-48D5-BC38-0DE764FC7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rFonts w:eastAsia="SimSun"/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B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BFA"/>
  </w:style>
  <w:style w:type="character" w:styleId="FootnoteReference">
    <w:name w:val="footnote reference"/>
    <w:basedOn w:val="DefaultParagraphFont"/>
    <w:uiPriority w:val="99"/>
    <w:semiHidden/>
    <w:unhideWhenUsed/>
    <w:rsid w:val="00110BFA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EA4120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9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9E81E25EB7F4BCCA4068A50D316E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91545-A786-48C1-BB5F-54348C67FF0D}"/>
      </w:docPartPr>
      <w:docPartBody>
        <w:p w:rsidR="004F0324" w:rsidRDefault="001C7197" w:rsidP="001C7197">
          <w:pPr>
            <w:pStyle w:val="09E81E25EB7F4BCCA4068A50D316EF1E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AE6AE431D78445C4BBED6BB354BF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FD106-07F4-4722-B0AC-989FD1F66B3B}"/>
      </w:docPartPr>
      <w:docPartBody>
        <w:p w:rsidR="004F0324" w:rsidRDefault="001C7197" w:rsidP="001C7197">
          <w:pPr>
            <w:pStyle w:val="AE6AE431D78445C4BBED6BB354BFE73E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7197"/>
    <w:rsid w:val="001C7197"/>
    <w:rsid w:val="004F0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7197"/>
    <w:rPr>
      <w:color w:val="808080"/>
    </w:rPr>
  </w:style>
  <w:style w:type="paragraph" w:customStyle="1" w:styleId="09E81E25EB7F4BCCA4068A50D316EF1E">
    <w:name w:val="09E81E25EB7F4BCCA4068A50D316EF1E"/>
    <w:rsid w:val="001C7197"/>
  </w:style>
  <w:style w:type="paragraph" w:customStyle="1" w:styleId="AE6AE431D78445C4BBED6BB354BFE73E">
    <w:name w:val="AE6AE431D78445C4BBED6BB354BFE73E"/>
    <w:rsid w:val="001C71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369AC533B274C8C37E839D4D22764" ma:contentTypeVersion="5" ma:contentTypeDescription="Create a new document." ma:contentTypeScope="" ma:versionID="9e9ba207c785d4c075e047f3b48b523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CNS SG27</Type_x0020_Name>
    <Presenter xmlns="2b0c29a6-a2e0-472b-bfb4-397922b0132f">Secretariat</Presenter>
    <Update_x0020_Date xmlns="2b0c29a6-a2e0-472b-bfb4-397922b0132f">31 May 2023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A23DD907-C487-48C8-AE58-DA37E87499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D1E542-3433-4957-9AA0-CEE302067CA7}"/>
</file>

<file path=customXml/itemProps3.xml><?xml version="1.0" encoding="utf-8"?>
<ds:datastoreItem xmlns:ds="http://schemas.openxmlformats.org/officeDocument/2006/customXml" ds:itemID="{9EAF00EB-5EA1-4AA4-8F92-6A679029ABCA}"/>
</file>

<file path=customXml/itemProps4.xml><?xml version="1.0" encoding="utf-8"?>
<ds:datastoreItem xmlns:ds="http://schemas.openxmlformats.org/officeDocument/2006/customXml" ds:itemID="{362FEE59-4E69-4DE5-8790-5416F3E37B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611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4360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12</cp:revision>
  <cp:lastPrinted>2018-04-16T07:46:00Z</cp:lastPrinted>
  <dcterms:created xsi:type="dcterms:W3CDTF">2020-09-07T07:01:00Z</dcterms:created>
  <dcterms:modified xsi:type="dcterms:W3CDTF">2023-05-30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369AC533B274C8C37E839D4D22764</vt:lpwstr>
  </property>
</Properties>
</file>